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AC0E9" w14:textId="621B36D8" w:rsidR="001C6328" w:rsidRPr="001C6328" w:rsidRDefault="00692A2C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ValidateInputAttribute</w:t>
      </w:r>
      <w:proofErr w:type="spellEnd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驗證輸入屬性</w:t>
      </w: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CustomActionFilterAttribute</w:t>
      </w:r>
      <w:proofErr w:type="spellEnd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自定操作過濾屬性</w:t>
      </w: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1C632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C6328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C6328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1C6328">
        <w:rPr>
          <w:rFonts w:ascii="Times New Roman" w:eastAsia="Times New Roman" w:hAnsi="Times New Roman" w:cs="Times New Roman"/>
          <w:sz w:val="24"/>
          <w:szCs w:val="24"/>
        </w:rPr>
        <w:br/>
      </w:r>
      <w:r w:rsidR="001C632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C6328">
        <w:rPr>
          <w:rFonts w:ascii="Times New Roman" w:eastAsia="Times New Roman" w:hAnsi="Times New Roman" w:cs="Times New Roman"/>
          <w:sz w:val="24"/>
          <w:szCs w:val="24"/>
        </w:rPr>
        <w:br/>
      </w: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ValidateInputAttribute</w:t>
      </w:r>
      <w:proofErr w:type="spellEnd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驗證輸入屬性</w:t>
      </w: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CustomActionFilterAttribute</w:t>
      </w:r>
      <w:proofErr w:type="spellEnd"/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692A2C">
        <w:rPr>
          <w:rFonts w:ascii="新細明體" w:eastAsia="新細明體" w:hAnsi="新細明體" w:cs="新細明體" w:hint="eastAsia"/>
          <w:sz w:val="24"/>
          <w:szCs w:val="24"/>
        </w:rPr>
        <w:t>自定操作過濾屬性</w:t>
      </w:r>
      <w:r w:rsidRPr="00692A2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1C6328">
        <w:rPr>
          <w:rFonts w:ascii="新細明體" w:eastAsia="新細明體" w:hAnsi="新細明體" w:cs="新細明體"/>
          <w:sz w:val="24"/>
          <w:szCs w:val="24"/>
        </w:rPr>
        <w:br/>
      </w:r>
      <w:r w:rsidR="001C632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C6328">
        <w:rPr>
          <w:rFonts w:ascii="Times New Roman" w:eastAsia="Times New Roman" w:hAnsi="Times New Roman" w:cs="Times New Roman"/>
          <w:sz w:val="24"/>
          <w:szCs w:val="24"/>
        </w:rPr>
        <w:br/>
      </w:r>
      <w:r w:rsidR="001C6328" w:rsidRPr="001C632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C9758BA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533A63E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 New Project -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097D8E17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 New Project -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30C0BB9C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1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FilterConfig.cs</w:t>
      </w:r>
      <w:proofErr w:type="spellEnd"/>
    </w:p>
    <w:p w14:paraId="6CEA0C70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1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FilterConfig.cs</w:t>
      </w:r>
      <w:proofErr w:type="spellEnd"/>
    </w:p>
    <w:p w14:paraId="69EC0A70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2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1F595E4E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3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4283943A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4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4CDA5042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 Add Customized Error View and Error Controller</w:t>
      </w:r>
    </w:p>
    <w:p w14:paraId="6E45CFFC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1. Controllers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ErrorController.cs</w:t>
      </w:r>
      <w:proofErr w:type="spellEnd"/>
    </w:p>
    <w:p w14:paraId="0748F8DA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2. Views/Shared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Error.cshtml</w:t>
      </w:r>
      <w:proofErr w:type="spellEnd"/>
    </w:p>
    <w:p w14:paraId="157F71E1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3. Views/Shared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UnauthorizedError.cshtml</w:t>
      </w:r>
      <w:proofErr w:type="spellEnd"/>
    </w:p>
    <w:p w14:paraId="55407E6F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4. Views/Shared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NotFound.cshtml</w:t>
      </w:r>
      <w:proofErr w:type="spellEnd"/>
    </w:p>
    <w:p w14:paraId="263F3CEC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1.1.5.5. Views/Shared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InternalServerError.cshtml</w:t>
      </w:r>
      <w:proofErr w:type="spellEnd"/>
    </w:p>
    <w:p w14:paraId="6310DFFB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6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196D8D82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6.1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1ADA683B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1.1.6.2. The way to use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47DD5528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118C271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 - [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ValidateInput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(false)]</w:t>
      </w:r>
    </w:p>
    <w:p w14:paraId="7DE81388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2.1. Controllers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4B42483C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2.2. Views/Home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48D9FB24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2.3. Views/Home/Index2.cshtml</w:t>
      </w:r>
    </w:p>
    <w:p w14:paraId="6D8469A5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BD5C96B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 - Customised Action Filter Attribute</w:t>
      </w:r>
    </w:p>
    <w:p w14:paraId="239CC5B2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LogExecutionTime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LogExecutionTime.txt</w:t>
      </w:r>
    </w:p>
    <w:p w14:paraId="5058FD81" w14:textId="77777777" w:rsidR="001C6328" w:rsidRPr="001C6328" w:rsidRDefault="001C6328" w:rsidP="00C572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C632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LogExecutionTimeAttribute.cs</w:t>
      </w:r>
      <w:proofErr w:type="spellEnd"/>
    </w:p>
    <w:p w14:paraId="0206BE43" w14:textId="67CA4249" w:rsidR="00CD286A" w:rsidRDefault="001C6328" w:rsidP="00C572DB">
      <w:pPr>
        <w:spacing w:after="0"/>
      </w:pPr>
      <w:r w:rsidRPr="001C6328">
        <w:rPr>
          <w:rFonts w:ascii="Times New Roman" w:eastAsia="Times New Roman" w:hAnsi="Times New Roman" w:cs="Times New Roman"/>
          <w:sz w:val="24"/>
          <w:szCs w:val="24"/>
        </w:rPr>
        <w:t>3.3. Controllers/</w:t>
      </w:r>
      <w:proofErr w:type="spellStart"/>
      <w:r w:rsidRPr="001C632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57BDD460" w14:textId="77777777" w:rsidR="00CD286A" w:rsidRDefault="00CD286A" w:rsidP="00C572DB">
      <w:pPr>
        <w:spacing w:after="0"/>
      </w:pPr>
    </w:p>
    <w:p w14:paraId="28893E05" w14:textId="77777777" w:rsidR="00CD286A" w:rsidRDefault="00CD286A" w:rsidP="00C572DB">
      <w:pPr>
        <w:spacing w:after="0"/>
      </w:pPr>
      <w:r>
        <w:rPr>
          <w:sz w:val="48"/>
          <w:szCs w:val="48"/>
        </w:rPr>
        <w:t>0. Summary</w:t>
      </w:r>
    </w:p>
    <w:p w14:paraId="341D19D0" w14:textId="77777777" w:rsidR="00CD286A" w:rsidRDefault="00CD286A" w:rsidP="00C572DB">
      <w:pPr>
        <w:spacing w:after="0"/>
      </w:pPr>
    </w:p>
    <w:p w14:paraId="5B740BCA" w14:textId="77777777" w:rsidR="00CD286A" w:rsidRDefault="00CD286A" w:rsidP="00C572DB">
      <w:pPr>
        <w:spacing w:after="0"/>
      </w:pPr>
    </w:p>
    <w:p w14:paraId="0DF52C50" w14:textId="77777777" w:rsidR="00CD286A" w:rsidRDefault="00CD286A" w:rsidP="00C572D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11B1AA12" w14:textId="77777777" w:rsidR="00CD286A" w:rsidRDefault="00CD286A" w:rsidP="00C572DB">
      <w:pPr>
        <w:spacing w:after="0"/>
      </w:pPr>
      <w:r>
        <w:t>In this tutorial, we will discuss</w:t>
      </w:r>
    </w:p>
    <w:p w14:paraId="67D62012" w14:textId="77777777" w:rsidR="00CD286A" w:rsidRDefault="00CD286A" w:rsidP="00C572DB">
      <w:pPr>
        <w:spacing w:after="0"/>
      </w:pPr>
      <w:r>
        <w:t>* Please ensure you fully understand T011 before you continue.</w:t>
      </w:r>
    </w:p>
    <w:p w14:paraId="1C9940D6" w14:textId="77777777" w:rsidR="00CD286A" w:rsidRDefault="00CD286A" w:rsidP="00C572DB">
      <w:pPr>
        <w:spacing w:after="0"/>
      </w:pPr>
      <w:r>
        <w:t>https://ithandyguytutorial.blogspot.com.au/2018/02/t011textareacrosssitescriptingattackxss.html</w:t>
      </w:r>
    </w:p>
    <w:p w14:paraId="3E59139B" w14:textId="77777777" w:rsidR="00CD286A" w:rsidRDefault="00CD286A" w:rsidP="00C572DB">
      <w:pPr>
        <w:spacing w:after="0"/>
      </w:pPr>
      <w:r>
        <w:t>* Action filters</w:t>
      </w:r>
    </w:p>
    <w:p w14:paraId="7A51EE2F" w14:textId="77777777" w:rsidR="00CD286A" w:rsidRDefault="00CD286A" w:rsidP="00C572DB">
      <w:pPr>
        <w:spacing w:after="0"/>
      </w:pPr>
      <w:r>
        <w:t>Reference:</w:t>
      </w:r>
    </w:p>
    <w:p w14:paraId="342B68DA" w14:textId="77777777" w:rsidR="00CD286A" w:rsidRDefault="00CD286A" w:rsidP="00C572DB">
      <w:pPr>
        <w:spacing w:after="0"/>
      </w:pPr>
      <w:r>
        <w:t>https://docs.microsoft.com/en-us/aspnet/mvc/overview/older-versions-1/controllers-and-routing/understanding-action-filters-cs</w:t>
      </w:r>
    </w:p>
    <w:p w14:paraId="00623CB4" w14:textId="77777777" w:rsidR="00CD286A" w:rsidRDefault="00CD286A" w:rsidP="00C572DB">
      <w:pPr>
        <w:spacing w:after="0"/>
      </w:pPr>
      <w:r>
        <w:t>An action filter is an attribute that you can apply to a controller action -- or an entire controller -- that modifies the way in which the action is executed.</w:t>
      </w:r>
    </w:p>
    <w:p w14:paraId="53BF8022" w14:textId="77777777" w:rsidR="00CD286A" w:rsidRDefault="00CD286A" w:rsidP="00C572DB">
      <w:pPr>
        <w:spacing w:after="0"/>
      </w:pPr>
      <w:r>
        <w:t>    * Authorize</w:t>
      </w:r>
    </w:p>
    <w:p w14:paraId="74A381C6" w14:textId="77777777" w:rsidR="00CD286A" w:rsidRDefault="00CD286A" w:rsidP="00C572DB">
      <w:pPr>
        <w:spacing w:after="0"/>
      </w:pPr>
      <w:r>
        <w:t xml:space="preserve">    * </w:t>
      </w:r>
      <w:proofErr w:type="spellStart"/>
      <w:r>
        <w:t>ChildActionOnly</w:t>
      </w:r>
      <w:proofErr w:type="spellEnd"/>
    </w:p>
    <w:p w14:paraId="3FB686F6" w14:textId="77777777" w:rsidR="00CD286A" w:rsidRDefault="00CD286A" w:rsidP="00C572DB">
      <w:pPr>
        <w:spacing w:after="0"/>
      </w:pPr>
      <w:r>
        <w:t xml:space="preserve">    * </w:t>
      </w:r>
      <w:proofErr w:type="spellStart"/>
      <w:r>
        <w:t>HandleError</w:t>
      </w:r>
      <w:proofErr w:type="spellEnd"/>
    </w:p>
    <w:p w14:paraId="586452EC" w14:textId="77777777" w:rsidR="00CD286A" w:rsidRDefault="00CD286A" w:rsidP="00C572DB">
      <w:pPr>
        <w:spacing w:after="0"/>
      </w:pPr>
      <w:r>
        <w:lastRenderedPageBreak/>
        <w:t xml:space="preserve">    * </w:t>
      </w:r>
      <w:proofErr w:type="spellStart"/>
      <w:r>
        <w:t>OutputCache</w:t>
      </w:r>
      <w:proofErr w:type="spellEnd"/>
    </w:p>
    <w:p w14:paraId="1BCE137C" w14:textId="77777777" w:rsidR="00CD286A" w:rsidRDefault="00CD286A" w:rsidP="00C572DB">
      <w:pPr>
        <w:spacing w:after="0"/>
      </w:pPr>
      <w:r>
        <w:t xml:space="preserve">    * </w:t>
      </w:r>
      <w:proofErr w:type="spellStart"/>
      <w:r>
        <w:t>RequireHttps</w:t>
      </w:r>
      <w:proofErr w:type="spellEnd"/>
    </w:p>
    <w:p w14:paraId="4BCE372A" w14:textId="77777777" w:rsidR="00CD286A" w:rsidRDefault="00CD286A" w:rsidP="00C572DB">
      <w:pPr>
        <w:spacing w:after="0"/>
      </w:pPr>
      <w:r>
        <w:t>    * </w:t>
      </w:r>
      <w:proofErr w:type="spellStart"/>
      <w:r>
        <w:rPr>
          <w:b/>
          <w:bCs/>
        </w:rPr>
        <w:t>ValidateInput</w:t>
      </w:r>
      <w:proofErr w:type="spellEnd"/>
    </w:p>
    <w:p w14:paraId="41272C29" w14:textId="77777777" w:rsidR="00CD286A" w:rsidRDefault="00CD286A" w:rsidP="00C572DB">
      <w:pPr>
        <w:spacing w:after="0"/>
      </w:pPr>
      <w:r>
        <w:rPr>
          <w:b/>
          <w:bCs/>
        </w:rPr>
        <w:t>    * Customised Action Filter</w:t>
      </w:r>
    </w:p>
    <w:p w14:paraId="16D5FBEF" w14:textId="77777777" w:rsidR="00CD286A" w:rsidRDefault="00CD286A" w:rsidP="00C572DB">
      <w:pPr>
        <w:spacing w:after="0"/>
      </w:pPr>
      <w:r>
        <w:t xml:space="preserve">    * </w:t>
      </w:r>
      <w:proofErr w:type="spellStart"/>
      <w:r>
        <w:t>ValidateAntiForgeryToken</w:t>
      </w:r>
      <w:proofErr w:type="spellEnd"/>
    </w:p>
    <w:p w14:paraId="2A2ECDE7" w14:textId="77777777" w:rsidR="00CD286A" w:rsidRDefault="00CD286A" w:rsidP="00C572DB">
      <w:pPr>
        <w:spacing w:after="0"/>
      </w:pPr>
      <w:r>
        <w:t xml:space="preserve">* </w:t>
      </w:r>
      <w:proofErr w:type="spellStart"/>
      <w:r>
        <w:t>IAuthorizationFilter</w:t>
      </w:r>
      <w:proofErr w:type="spellEnd"/>
    </w:p>
    <w:p w14:paraId="609DD4BB" w14:textId="77777777" w:rsidR="00CD286A" w:rsidRDefault="00CD286A" w:rsidP="00C572DB">
      <w:pPr>
        <w:spacing w:after="0"/>
      </w:pPr>
      <w:r>
        <w:t xml:space="preserve">* </w:t>
      </w:r>
      <w:proofErr w:type="spellStart"/>
      <w:r>
        <w:t>IActionFilter</w:t>
      </w:r>
      <w:proofErr w:type="spellEnd"/>
    </w:p>
    <w:p w14:paraId="21F70485" w14:textId="77777777" w:rsidR="00CD286A" w:rsidRDefault="00CD286A" w:rsidP="00C572DB">
      <w:pPr>
        <w:spacing w:after="0"/>
      </w:pPr>
      <w:r>
        <w:t xml:space="preserve">* </w:t>
      </w:r>
      <w:proofErr w:type="spellStart"/>
      <w:r>
        <w:t>IResultFilter</w:t>
      </w:r>
      <w:proofErr w:type="spellEnd"/>
    </w:p>
    <w:p w14:paraId="1C751C17" w14:textId="77777777" w:rsidR="00CD286A" w:rsidRDefault="00CD286A" w:rsidP="00C572DB">
      <w:pPr>
        <w:spacing w:after="0"/>
      </w:pPr>
      <w:r>
        <w:t xml:space="preserve">* </w:t>
      </w:r>
      <w:proofErr w:type="spellStart"/>
      <w:r>
        <w:t>IExceptionFilter</w:t>
      </w:r>
      <w:proofErr w:type="spellEnd"/>
    </w:p>
    <w:p w14:paraId="53C3538E" w14:textId="77777777" w:rsidR="00CD286A" w:rsidRDefault="00CD286A" w:rsidP="00C572DB">
      <w:pPr>
        <w:spacing w:after="0"/>
      </w:pPr>
      <w:r>
        <w:t>------------------------------</w:t>
      </w:r>
    </w:p>
    <w:p w14:paraId="07694714" w14:textId="77777777" w:rsidR="00CD286A" w:rsidRDefault="00CD286A" w:rsidP="00C572DB">
      <w:pPr>
        <w:spacing w:after="0"/>
      </w:pPr>
      <w:r>
        <w:t>動作過濾器</w:t>
      </w:r>
      <w:r>
        <w:t>Action Filter 4 -</w:t>
      </w:r>
      <w:r>
        <w:t>關於</w:t>
      </w:r>
      <w:proofErr w:type="spellStart"/>
      <w:r>
        <w:t>ValidateInput</w:t>
      </w:r>
      <w:proofErr w:type="spellEnd"/>
      <w:r>
        <w:t>屬性，客製化的</w:t>
      </w:r>
      <w:proofErr w:type="spellStart"/>
      <w:r>
        <w:t>ActionFilter</w:t>
      </w:r>
      <w:proofErr w:type="spellEnd"/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6CD89198" w14:textId="77777777" w:rsidR="00CD286A" w:rsidRDefault="00CD286A" w:rsidP="00C572DB">
      <w:pPr>
        <w:spacing w:after="0"/>
      </w:pPr>
      <w:r>
        <w:t xml:space="preserve">* </w:t>
      </w:r>
      <w:r>
        <w:t>初步介紹</w:t>
      </w:r>
      <w:proofErr w:type="spellStart"/>
      <w:r>
        <w:t>ValidateInput</w:t>
      </w:r>
      <w:proofErr w:type="spellEnd"/>
      <w:r>
        <w:t>驗證屬性</w:t>
      </w:r>
      <w:r>
        <w:rPr>
          <w:rFonts w:ascii="新細明體" w:eastAsia="新細明體" w:hAnsi="新細明體" w:cs="新細明體" w:hint="eastAsia"/>
        </w:rPr>
        <w:t>。</w:t>
      </w:r>
    </w:p>
    <w:p w14:paraId="4B56716C" w14:textId="77777777" w:rsidR="00CD286A" w:rsidRDefault="00CD286A" w:rsidP="00C572DB">
      <w:pPr>
        <w:spacing w:after="0"/>
      </w:pPr>
      <w:r>
        <w:t xml:space="preserve">* </w:t>
      </w:r>
      <w:r>
        <w:t>如果內建的</w:t>
      </w:r>
      <w:proofErr w:type="spellStart"/>
      <w:r>
        <w:t>ActionFilter</w:t>
      </w:r>
      <w:proofErr w:type="spellEnd"/>
      <w:r>
        <w:t>屬性不夠你用</w:t>
      </w:r>
      <w:r>
        <w:t>!?</w:t>
      </w:r>
      <w:r>
        <w:t>沒問題，我們可以自己寫一個客製化的</w:t>
      </w:r>
      <w:proofErr w:type="spellStart"/>
      <w:r>
        <w:t>ActionFilter</w:t>
      </w:r>
      <w:proofErr w:type="spellEnd"/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4E4A2A27" w14:textId="77777777" w:rsidR="00CD286A" w:rsidRDefault="00CD286A" w:rsidP="00C572DB">
      <w:pPr>
        <w:spacing w:after="0"/>
      </w:pPr>
      <w:r>
        <w:t>------------------------------</w:t>
      </w:r>
    </w:p>
    <w:p w14:paraId="0E4005EB" w14:textId="77777777" w:rsidR="00CD286A" w:rsidRDefault="00CD286A" w:rsidP="00C572DB">
      <w:pPr>
        <w:spacing w:after="0"/>
      </w:pPr>
      <w:r>
        <w:t>Reference:</w:t>
      </w:r>
    </w:p>
    <w:p w14:paraId="492FC37D" w14:textId="77777777" w:rsidR="00CD286A" w:rsidRDefault="00000000" w:rsidP="00C572DB">
      <w:pPr>
        <w:spacing w:after="0"/>
      </w:pPr>
      <w:hyperlink r:id="rId9" w:history="1">
        <w:r w:rsidR="00CD286A">
          <w:rPr>
            <w:rStyle w:val="Hyperlink"/>
          </w:rPr>
          <w:t>https://msdn.microsoft.com/en-us/library/windows/desktop/aa386968(v=vs.85).aspx</w:t>
        </w:r>
      </w:hyperlink>
    </w:p>
    <w:p w14:paraId="486B7850" w14:textId="77777777" w:rsidR="00CD286A" w:rsidRDefault="00000000" w:rsidP="00C572DB">
      <w:pPr>
        <w:spacing w:after="0"/>
      </w:pPr>
      <w:hyperlink r:id="rId10" w:history="1">
        <w:r w:rsidR="00CD286A">
          <w:rPr>
            <w:rStyle w:val="Hyperlink"/>
          </w:rPr>
          <w:t>https://www.iis.net/downloads/microsoft/url-rewrite</w:t>
        </w:r>
      </w:hyperlink>
    </w:p>
    <w:p w14:paraId="5DF37019" w14:textId="77777777" w:rsidR="00CD286A" w:rsidRDefault="00CD286A" w:rsidP="00C572DB">
      <w:pPr>
        <w:spacing w:after="0"/>
      </w:pPr>
    </w:p>
    <w:p w14:paraId="5F206385" w14:textId="77777777" w:rsidR="00CD286A" w:rsidRDefault="00CD286A" w:rsidP="00C572D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7896C97E" w14:textId="77777777" w:rsidR="00CD286A" w:rsidRDefault="00CD286A" w:rsidP="00C572DB">
      <w:pPr>
        <w:spacing w:after="0"/>
      </w:pPr>
      <w:r>
        <w:t>1.</w:t>
      </w:r>
    </w:p>
    <w:p w14:paraId="4BBCE15B" w14:textId="77777777" w:rsidR="00CD286A" w:rsidRDefault="00CD286A" w:rsidP="00C572DB">
      <w:pPr>
        <w:spacing w:after="0"/>
      </w:pPr>
      <w:r>
        <w:t>"Actions" are controller public methods.</w:t>
      </w:r>
    </w:p>
    <w:p w14:paraId="281E4032" w14:textId="77777777" w:rsidR="00CD286A" w:rsidRDefault="00CD286A" w:rsidP="00C572DB">
      <w:pPr>
        <w:spacing w:after="0"/>
      </w:pPr>
      <w:r>
        <w:t>"Action filters" are attributes that can be applied to a controller or controller action.</w:t>
      </w:r>
    </w:p>
    <w:p w14:paraId="2B91735D" w14:textId="77777777" w:rsidR="00CD286A" w:rsidRDefault="00CD286A" w:rsidP="00C572DB">
      <w:pPr>
        <w:spacing w:after="0"/>
      </w:pPr>
      <w:r>
        <w:t>It allows us to add the extra code of pre and post processing logic to the action methods.</w:t>
      </w:r>
    </w:p>
    <w:p w14:paraId="06038F48" w14:textId="77777777" w:rsidR="00CD286A" w:rsidRDefault="00CD286A" w:rsidP="00C572DB">
      <w:pPr>
        <w:spacing w:after="0"/>
      </w:pPr>
    </w:p>
    <w:p w14:paraId="519C5E20" w14:textId="77777777" w:rsidR="00CD286A" w:rsidRDefault="00CD286A" w:rsidP="00C572DB">
      <w:pPr>
        <w:spacing w:after="0"/>
      </w:pPr>
      <w:r>
        <w:t>------------------------------------------------------------</w:t>
      </w:r>
    </w:p>
    <w:p w14:paraId="76D3C877" w14:textId="77777777" w:rsidR="00CD286A" w:rsidRDefault="00CD286A" w:rsidP="00C572DB">
      <w:pPr>
        <w:spacing w:after="0"/>
      </w:pPr>
      <w:r>
        <w:t>2.</w:t>
      </w:r>
    </w:p>
    <w:p w14:paraId="35BE6B14" w14:textId="77777777" w:rsidR="00CD286A" w:rsidRDefault="00CD286A" w:rsidP="00C572DB">
      <w:pPr>
        <w:spacing w:after="0"/>
      </w:pPr>
      <w:r>
        <w:t xml:space="preserve">in Asp.net </w:t>
      </w:r>
      <w:proofErr w:type="spellStart"/>
      <w:r>
        <w:t>mvc</w:t>
      </w:r>
      <w:proofErr w:type="spellEnd"/>
      <w:r>
        <w:t>, there are 4 types of filters </w:t>
      </w:r>
    </w:p>
    <w:p w14:paraId="651E9CD4" w14:textId="77777777" w:rsidR="00CD286A" w:rsidRDefault="00CD286A" w:rsidP="00C572DB">
      <w:pPr>
        <w:spacing w:after="0"/>
      </w:pPr>
      <w:r>
        <w:t>Reference:</w:t>
      </w:r>
    </w:p>
    <w:p w14:paraId="6273648E" w14:textId="77777777" w:rsidR="00CD286A" w:rsidRDefault="00000000" w:rsidP="00C572DB">
      <w:pPr>
        <w:spacing w:after="0"/>
      </w:pPr>
      <w:hyperlink r:id="rId11" w:history="1">
        <w:r w:rsidR="00CD286A">
          <w:rPr>
            <w:rStyle w:val="Hyperlink"/>
          </w:rPr>
          <w:t>https://msdn.microsoft.com/en-us/library/gg416513(v=vs.98).aspx</w:t>
        </w:r>
      </w:hyperlink>
    </w:p>
    <w:p w14:paraId="7FE578DE" w14:textId="77777777" w:rsidR="00CD286A" w:rsidRDefault="00CD286A" w:rsidP="00C572DB">
      <w:pPr>
        <w:spacing w:after="0"/>
      </w:pPr>
      <w:r>
        <w:t>2.1. </w:t>
      </w:r>
    </w:p>
    <w:p w14:paraId="215AE253" w14:textId="77777777" w:rsidR="00CD286A" w:rsidRDefault="00CD286A" w:rsidP="00C572DB">
      <w:pPr>
        <w:spacing w:after="0"/>
      </w:pPr>
      <w:r>
        <w:t>Authorization filters</w:t>
      </w:r>
    </w:p>
    <w:p w14:paraId="36A93F6D" w14:textId="77777777" w:rsidR="00CD286A" w:rsidRDefault="00CD286A" w:rsidP="00C572DB">
      <w:pPr>
        <w:spacing w:after="0"/>
      </w:pPr>
      <w:r>
        <w:t>Implements </w:t>
      </w:r>
      <w:proofErr w:type="spellStart"/>
      <w:r>
        <w:rPr>
          <w:b/>
          <w:bCs/>
        </w:rPr>
        <w:t>IAuthorizationFilter</w:t>
      </w:r>
      <w:proofErr w:type="spellEnd"/>
      <w:r>
        <w:t>. </w:t>
      </w:r>
    </w:p>
    <w:p w14:paraId="15F3180F" w14:textId="77777777" w:rsidR="00CD286A" w:rsidRDefault="00CD286A" w:rsidP="00C572DB">
      <w:pPr>
        <w:spacing w:after="0"/>
      </w:pPr>
      <w:r>
        <w:t>E.g.</w:t>
      </w:r>
    </w:p>
    <w:p w14:paraId="29EEBAA9" w14:textId="77777777" w:rsidR="00CD286A" w:rsidRDefault="00CD286A" w:rsidP="00C572DB">
      <w:pPr>
        <w:spacing w:after="0"/>
      </w:pPr>
      <w:proofErr w:type="spellStart"/>
      <w:r>
        <w:rPr>
          <w:b/>
          <w:bCs/>
        </w:rPr>
        <w:t>AuthorizeAttribute</w:t>
      </w:r>
      <w:proofErr w:type="spellEnd"/>
      <w:r>
        <w:t> and </w:t>
      </w:r>
      <w:proofErr w:type="spellStart"/>
      <w:r>
        <w:rPr>
          <w:b/>
          <w:bCs/>
        </w:rPr>
        <w:t>RequireHttpsAttribute</w:t>
      </w:r>
      <w:proofErr w:type="spellEnd"/>
      <w:r>
        <w:t>. </w:t>
      </w:r>
    </w:p>
    <w:p w14:paraId="467BBC9C" w14:textId="77777777" w:rsidR="00CD286A" w:rsidRDefault="00CD286A" w:rsidP="00C572DB">
      <w:pPr>
        <w:spacing w:after="0"/>
      </w:pPr>
      <w:r>
        <w:t>The filters </w:t>
      </w:r>
      <w:r>
        <w:rPr>
          <w:b/>
          <w:bCs/>
        </w:rPr>
        <w:t>run before</w:t>
      </w:r>
      <w:r>
        <w:t> any other filter.</w:t>
      </w:r>
    </w:p>
    <w:p w14:paraId="13FF9700" w14:textId="77777777" w:rsidR="00CD286A" w:rsidRDefault="00CD286A" w:rsidP="00C572DB">
      <w:pPr>
        <w:spacing w:after="0"/>
      </w:pPr>
      <w:r>
        <w:t>2.2.</w:t>
      </w:r>
    </w:p>
    <w:p w14:paraId="4F5084CF" w14:textId="77777777" w:rsidR="00CD286A" w:rsidRDefault="00CD286A" w:rsidP="00C572DB">
      <w:pPr>
        <w:spacing w:after="0"/>
      </w:pPr>
      <w:r>
        <w:t>Action filters</w:t>
      </w:r>
    </w:p>
    <w:p w14:paraId="5F03E0AC" w14:textId="77777777" w:rsidR="00CD286A" w:rsidRDefault="00CD286A" w:rsidP="00C572DB">
      <w:pPr>
        <w:spacing w:after="0"/>
      </w:pPr>
      <w:r>
        <w:t>Implement </w:t>
      </w:r>
      <w:proofErr w:type="spellStart"/>
      <w:r>
        <w:rPr>
          <w:b/>
          <w:bCs/>
        </w:rPr>
        <w:t>IActionFilter</w:t>
      </w:r>
      <w:proofErr w:type="spellEnd"/>
    </w:p>
    <w:p w14:paraId="32CF20C5" w14:textId="77777777" w:rsidR="00CD286A" w:rsidRDefault="00CD286A" w:rsidP="00C572DB">
      <w:pPr>
        <w:spacing w:after="0"/>
      </w:pPr>
      <w:r>
        <w:t>2.3. Result filters</w:t>
      </w:r>
    </w:p>
    <w:p w14:paraId="4F28E9D3" w14:textId="77777777" w:rsidR="00CD286A" w:rsidRDefault="00CD286A" w:rsidP="00C572DB">
      <w:pPr>
        <w:spacing w:after="0"/>
      </w:pPr>
      <w:r>
        <w:t>Implement </w:t>
      </w:r>
      <w:proofErr w:type="spellStart"/>
      <w:r>
        <w:rPr>
          <w:b/>
          <w:bCs/>
        </w:rPr>
        <w:t>IResultFilter</w:t>
      </w:r>
      <w:proofErr w:type="spellEnd"/>
      <w:r>
        <w:t>. </w:t>
      </w:r>
    </w:p>
    <w:p w14:paraId="6F9F2FB2" w14:textId="77777777" w:rsidR="00CD286A" w:rsidRDefault="00CD286A" w:rsidP="00C572DB">
      <w:pPr>
        <w:spacing w:after="0"/>
      </w:pPr>
      <w:r>
        <w:t>E.g.</w:t>
      </w:r>
    </w:p>
    <w:p w14:paraId="48F5BD05" w14:textId="77777777" w:rsidR="00CD286A" w:rsidRDefault="00CD286A" w:rsidP="00C572DB">
      <w:pPr>
        <w:spacing w:after="0"/>
      </w:pPr>
      <w:proofErr w:type="spellStart"/>
      <w:r>
        <w:rPr>
          <w:b/>
          <w:bCs/>
        </w:rPr>
        <w:t>OutputCacheAttribute</w:t>
      </w:r>
      <w:proofErr w:type="spellEnd"/>
      <w:r>
        <w:t>.</w:t>
      </w:r>
    </w:p>
    <w:p w14:paraId="16613E50" w14:textId="77777777" w:rsidR="00CD286A" w:rsidRDefault="00CD286A" w:rsidP="00C572DB">
      <w:pPr>
        <w:spacing w:after="0"/>
      </w:pPr>
      <w:r>
        <w:t>2.4. </w:t>
      </w:r>
    </w:p>
    <w:p w14:paraId="2BA04035" w14:textId="77777777" w:rsidR="00CD286A" w:rsidRDefault="00CD286A" w:rsidP="00C572DB">
      <w:pPr>
        <w:spacing w:after="0"/>
      </w:pPr>
      <w:r>
        <w:t>Exception filters</w:t>
      </w:r>
    </w:p>
    <w:p w14:paraId="3DCBED1F" w14:textId="77777777" w:rsidR="00CD286A" w:rsidRDefault="00CD286A" w:rsidP="00C572DB">
      <w:pPr>
        <w:spacing w:after="0"/>
      </w:pPr>
      <w:r>
        <w:t>Implement </w:t>
      </w:r>
      <w:proofErr w:type="spellStart"/>
      <w:r>
        <w:rPr>
          <w:b/>
          <w:bCs/>
        </w:rPr>
        <w:t>IExceptionFilter</w:t>
      </w:r>
      <w:proofErr w:type="spellEnd"/>
      <w:r>
        <w:t>. </w:t>
      </w:r>
    </w:p>
    <w:p w14:paraId="53549D1F" w14:textId="77777777" w:rsidR="00CD286A" w:rsidRDefault="00CD286A" w:rsidP="00C572DB">
      <w:pPr>
        <w:spacing w:after="0"/>
      </w:pPr>
      <w:r>
        <w:t>E.g.</w:t>
      </w:r>
    </w:p>
    <w:p w14:paraId="701C8673" w14:textId="77777777" w:rsidR="00CD286A" w:rsidRDefault="00CD286A" w:rsidP="00C572DB">
      <w:pPr>
        <w:spacing w:after="0"/>
      </w:pPr>
      <w:proofErr w:type="spellStart"/>
      <w:r>
        <w:rPr>
          <w:b/>
          <w:bCs/>
        </w:rPr>
        <w:t>HandleErrorAttribute</w:t>
      </w:r>
      <w:proofErr w:type="spellEnd"/>
    </w:p>
    <w:p w14:paraId="115EE1F7" w14:textId="77777777" w:rsidR="00CD286A" w:rsidRDefault="00CD286A" w:rsidP="00C572DB">
      <w:pPr>
        <w:spacing w:after="0"/>
      </w:pPr>
    </w:p>
    <w:p w14:paraId="000F81B3" w14:textId="77777777" w:rsidR="00CD286A" w:rsidRDefault="00CD286A" w:rsidP="00C572D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6DEF4FA5" w14:textId="77777777" w:rsidR="00CD286A" w:rsidRDefault="00CD286A" w:rsidP="00C572DB">
      <w:pPr>
        <w:spacing w:after="0"/>
      </w:pPr>
    </w:p>
    <w:p w14:paraId="10CF5FD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 -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</w:p>
    <w:p w14:paraId="7E9B5AD7" w14:textId="77777777" w:rsidR="00CD286A" w:rsidRDefault="00CD286A" w:rsidP="00C572DB">
      <w:pPr>
        <w:spacing w:after="0"/>
        <w:rPr>
          <w:sz w:val="27"/>
          <w:szCs w:val="27"/>
        </w:rPr>
      </w:pPr>
    </w:p>
    <w:p w14:paraId="28F8F7B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244335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3D73A2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81D6F5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3C465964" w14:textId="77777777" w:rsidR="00CD286A" w:rsidRDefault="00CD286A" w:rsidP="00C572DB">
      <w:pPr>
        <w:spacing w:after="0"/>
        <w:rPr>
          <w:sz w:val="27"/>
          <w:szCs w:val="27"/>
        </w:rPr>
      </w:pPr>
    </w:p>
    <w:p w14:paraId="71E02EE9" w14:textId="1D0F349D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6007349" wp14:editId="394EBF57">
            <wp:extent cx="5274310" cy="2976245"/>
            <wp:effectExtent l="0" t="0" r="254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49BD4" w14:textId="77777777" w:rsidR="00CD286A" w:rsidRDefault="00CD286A" w:rsidP="00C572DB">
      <w:pPr>
        <w:spacing w:after="0"/>
        <w:rPr>
          <w:sz w:val="27"/>
          <w:szCs w:val="27"/>
        </w:rPr>
      </w:pPr>
    </w:p>
    <w:p w14:paraId="548ADF2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New Project -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</w:t>
      </w:r>
      <w:proofErr w:type="spellEnd"/>
    </w:p>
    <w:p w14:paraId="6EA05593" w14:textId="77777777" w:rsidR="00CD286A" w:rsidRDefault="00CD286A" w:rsidP="00C572DB">
      <w:pPr>
        <w:spacing w:after="0"/>
        <w:rPr>
          <w:sz w:val="27"/>
          <w:szCs w:val="27"/>
        </w:rPr>
      </w:pPr>
    </w:p>
    <w:p w14:paraId="17FFEA41" w14:textId="77777777" w:rsidR="00CD286A" w:rsidRDefault="00CD286A" w:rsidP="00C572DB">
      <w:pPr>
        <w:spacing w:after="0"/>
        <w:rPr>
          <w:sz w:val="27"/>
          <w:szCs w:val="27"/>
        </w:rPr>
      </w:pPr>
    </w:p>
    <w:p w14:paraId="4FCA913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931970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6E7C2CF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CD6649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  <w:proofErr w:type="spellEnd"/>
    </w:p>
    <w:p w14:paraId="37DCB7F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298A356E" w14:textId="77777777" w:rsidR="00CD286A" w:rsidRDefault="00CD286A" w:rsidP="00C572DB">
      <w:pPr>
        <w:spacing w:after="0"/>
        <w:rPr>
          <w:sz w:val="27"/>
          <w:szCs w:val="27"/>
        </w:rPr>
      </w:pPr>
    </w:p>
    <w:p w14:paraId="3630875E" w14:textId="77777777" w:rsidR="00CD286A" w:rsidRDefault="00CD286A" w:rsidP="00C572DB">
      <w:pPr>
        <w:spacing w:after="0"/>
        <w:rPr>
          <w:sz w:val="27"/>
          <w:szCs w:val="27"/>
        </w:rPr>
      </w:pPr>
    </w:p>
    <w:p w14:paraId="7EC5E2C8" w14:textId="04E49B7D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A5398B4" wp14:editId="538DE059">
            <wp:extent cx="5274310" cy="26720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A175C" w14:textId="77777777" w:rsidR="00CD286A" w:rsidRDefault="00CD286A" w:rsidP="00C572DB">
      <w:pPr>
        <w:spacing w:after="0"/>
        <w:rPr>
          <w:sz w:val="27"/>
          <w:szCs w:val="27"/>
        </w:rPr>
      </w:pPr>
    </w:p>
    <w:p w14:paraId="1A7ECBE9" w14:textId="48B6940E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415FB6C" wp14:editId="35A2FC52">
            <wp:extent cx="5274310" cy="3440430"/>
            <wp:effectExtent l="0" t="0" r="2540" b="762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178EC" w14:textId="77777777" w:rsidR="00CD286A" w:rsidRDefault="00CD286A" w:rsidP="00C572DB">
      <w:pPr>
        <w:spacing w:after="0"/>
        <w:rPr>
          <w:sz w:val="27"/>
          <w:szCs w:val="27"/>
        </w:rPr>
      </w:pPr>
    </w:p>
    <w:p w14:paraId="6F68AFF3" w14:textId="77777777" w:rsidR="00CD286A" w:rsidRDefault="00CD286A" w:rsidP="00C572DB">
      <w:pPr>
        <w:spacing w:after="0"/>
        <w:rPr>
          <w:sz w:val="27"/>
          <w:szCs w:val="27"/>
        </w:rPr>
      </w:pPr>
    </w:p>
    <w:p w14:paraId="1E3302A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1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FilterConfig.cs</w:t>
      </w:r>
      <w:proofErr w:type="spellEnd"/>
    </w:p>
    <w:p w14:paraId="25F9806F" w14:textId="77777777" w:rsidR="00CD286A" w:rsidRDefault="00CD286A" w:rsidP="00C572DB">
      <w:pPr>
        <w:spacing w:after="0"/>
        <w:rPr>
          <w:sz w:val="27"/>
          <w:szCs w:val="27"/>
        </w:rPr>
      </w:pPr>
    </w:p>
    <w:p w14:paraId="6FC0EBE7" w14:textId="77777777" w:rsidR="00CD286A" w:rsidRDefault="00CD286A" w:rsidP="00C572DB">
      <w:pPr>
        <w:spacing w:after="0"/>
        <w:rPr>
          <w:sz w:val="27"/>
          <w:szCs w:val="27"/>
        </w:rPr>
      </w:pPr>
    </w:p>
    <w:p w14:paraId="5726E4F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0A2BC9A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WebApplication1</w:t>
      </w:r>
    </w:p>
    <w:p w14:paraId="4CE3DC4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5C86EDC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FilterConfig</w:t>
      </w:r>
      <w:proofErr w:type="spellEnd"/>
    </w:p>
    <w:p w14:paraId="3F5DD96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0E69BE3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GlobalFilters(</w:t>
      </w:r>
      <w:proofErr w:type="gramEnd"/>
      <w:r>
        <w:rPr>
          <w:rFonts w:ascii="Consolas" w:hAnsi="Consolas"/>
          <w:color w:val="000000"/>
          <w:sz w:val="18"/>
          <w:szCs w:val="18"/>
        </w:rPr>
        <w:t>GlobalFilterCollection filters)</w:t>
      </w:r>
    </w:p>
    <w:p w14:paraId="09B2817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201CC0D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il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0A1FBEF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7EED098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6693620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3F2556A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7B0F6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A0AB31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5786516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6EEA00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1B7E402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.asax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56FEB9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1ACD38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pas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1E3B77D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lobalFilter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ters)</w:t>
      </w:r>
    </w:p>
    <w:p w14:paraId="6A71943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ere, we register "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" to global filter.</w:t>
      </w:r>
    </w:p>
    <w:p w14:paraId="224F569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B9FEE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d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</w:t>
      </w:r>
    </w:p>
    <w:p w14:paraId="7274BD2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03898E3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4F20753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B3DBE8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AC260E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error view,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0E0CA2C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CCDDB2" w14:textId="77777777" w:rsidR="00CD286A" w:rsidRDefault="00CD286A" w:rsidP="00C572DB">
      <w:pPr>
        <w:spacing w:after="0"/>
        <w:rPr>
          <w:sz w:val="27"/>
          <w:szCs w:val="27"/>
        </w:rPr>
      </w:pPr>
    </w:p>
    <w:p w14:paraId="6F61BABF" w14:textId="77777777" w:rsidR="00CD286A" w:rsidRDefault="00CD286A" w:rsidP="00C572DB">
      <w:pPr>
        <w:spacing w:after="0"/>
        <w:rPr>
          <w:sz w:val="27"/>
          <w:szCs w:val="27"/>
        </w:rPr>
      </w:pPr>
    </w:p>
    <w:p w14:paraId="13461D5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lastRenderedPageBreak/>
        <w:t xml:space="preserve">1.1.2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RouteConfig.cs</w:t>
      </w:r>
      <w:proofErr w:type="spellEnd"/>
    </w:p>
    <w:p w14:paraId="03E12286" w14:textId="77777777" w:rsidR="00CD286A" w:rsidRDefault="00CD286A" w:rsidP="00C572DB">
      <w:pPr>
        <w:spacing w:after="0"/>
        <w:rPr>
          <w:sz w:val="27"/>
          <w:szCs w:val="27"/>
        </w:rPr>
      </w:pPr>
    </w:p>
    <w:p w14:paraId="6EF628D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7488FEB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469FB6A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782DE85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143872F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549EF0F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708E933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routes)</w:t>
      </w:r>
    </w:p>
    <w:p w14:paraId="28B25EE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DEF872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491FD43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hyperlink r:id="rId15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651CB93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19FA432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30EF16A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5F448BD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63B6618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</w:p>
    <w:p w14:paraId="66C8FD8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47B3947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url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4F5454D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defaults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acti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id 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}</w:t>
      </w:r>
    </w:p>
    <w:p w14:paraId="7147258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 );</w:t>
      </w:r>
    </w:p>
    <w:p w14:paraId="5178789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15B67E0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150E08E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5678FD8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AA416C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40B13E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3808757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3790290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3083E67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4F2D17A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0FF24DB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D9D629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79DB27C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67919B4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57FE4C5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51C411E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69F0AD4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51336FA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3D4E453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EC2EF2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175D9BA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6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7D28886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1706404C" w14:textId="77777777" w:rsidR="00CD286A" w:rsidRDefault="00CD286A" w:rsidP="00C572D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65DD6BC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7A7C14F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053D54F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CF197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7B3D535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7AB4487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14BE44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0782424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B36663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60FBB7C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3C518F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2B5AA76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FD3CED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BB2D418" w14:textId="77777777" w:rsidR="00CD286A" w:rsidRDefault="00000000" w:rsidP="00C572DB">
      <w:pPr>
        <w:spacing w:after="0"/>
        <w:rPr>
          <w:sz w:val="27"/>
          <w:szCs w:val="27"/>
        </w:rPr>
      </w:pPr>
      <w:hyperlink r:id="rId17" w:history="1">
        <w:r w:rsidR="00CD286A">
          <w:rPr>
            <w:rStyle w:val="Hyperlink"/>
            <w:rFonts w:ascii="Consolas" w:hAnsi="Consolas"/>
            <w:color w:val="000000"/>
            <w:sz w:val="18"/>
            <w:szCs w:val="18"/>
          </w:rPr>
          <w:t>https://stackoverflow.com/questions/9016650/what-is-routes-ignorerouteresource-axd-pathinfo</w:t>
        </w:r>
      </w:hyperlink>
    </w:p>
    <w:p w14:paraId="667F42D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3B34B6DB" w14:textId="77777777" w:rsidR="00CD286A" w:rsidRDefault="00CD286A" w:rsidP="00C572DB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7057CD9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7377187B" w14:textId="77777777" w:rsidR="00CD286A" w:rsidRDefault="00000000" w:rsidP="00C572DB">
      <w:pPr>
        <w:spacing w:after="0"/>
        <w:rPr>
          <w:sz w:val="27"/>
          <w:szCs w:val="27"/>
        </w:rPr>
      </w:pPr>
      <w:hyperlink r:id="rId18" w:history="1">
        <w:r w:rsidR="00CD286A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CD286A">
        <w:rPr>
          <w:rFonts w:ascii="Tahoma" w:hAnsi="Tahoma" w:cs="Tahoma"/>
          <w:color w:val="000000"/>
          <w:sz w:val="27"/>
          <w:szCs w:val="27"/>
        </w:rPr>
        <w:t> </w:t>
      </w:r>
      <w:r w:rsidR="00CD286A">
        <w:rPr>
          <w:rFonts w:ascii="Consolas" w:hAnsi="Consolas"/>
          <w:color w:val="008000"/>
          <w:sz w:val="18"/>
          <w:szCs w:val="18"/>
        </w:rPr>
        <w:t xml:space="preserve">uses URLs </w:t>
      </w:r>
      <w:proofErr w:type="gramStart"/>
      <w:r w:rsidR="00CD286A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CD286A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CD286A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3AF325F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1D0525C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986954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6B19FD7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9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5F1E9AC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34255DA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8868578" w14:textId="77777777" w:rsidR="00CD286A" w:rsidRDefault="00CD286A" w:rsidP="00C572D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7BBB101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265A889" w14:textId="77777777" w:rsidR="00CD286A" w:rsidRDefault="00000000" w:rsidP="00C572DB">
      <w:pPr>
        <w:spacing w:after="0"/>
        <w:rPr>
          <w:sz w:val="27"/>
          <w:szCs w:val="27"/>
        </w:rPr>
      </w:pPr>
      <w:hyperlink r:id="rId20" w:history="1">
        <w:r w:rsidR="00CD286A">
          <w:rPr>
            <w:rStyle w:val="Hyperlink"/>
            <w:rFonts w:ascii="Consolas" w:hAnsi="Consolas"/>
            <w:color w:val="000000"/>
            <w:sz w:val="18"/>
            <w:szCs w:val="18"/>
          </w:rPr>
          <w:t>https://msdn.microsoft.com/en-us/library/wwh16c6c.aspx</w:t>
        </w:r>
      </w:hyperlink>
    </w:p>
    <w:p w14:paraId="20FF699C" w14:textId="77777777" w:rsidR="00CD286A" w:rsidRDefault="00CD286A" w:rsidP="00C572DB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0183575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6BAA45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61402BA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5D7568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6120869C" w14:textId="77777777" w:rsidR="00CD286A" w:rsidRDefault="00000000" w:rsidP="00C572DB">
      <w:pPr>
        <w:spacing w:after="0"/>
        <w:rPr>
          <w:sz w:val="27"/>
          <w:szCs w:val="27"/>
        </w:rPr>
      </w:pPr>
      <w:hyperlink r:id="rId21" w:history="1">
        <w:r w:rsidR="00CD286A">
          <w:rPr>
            <w:rStyle w:val="Hyperlink"/>
            <w:rFonts w:ascii="Consolas" w:hAnsi="Consolas"/>
            <w:color w:val="000000"/>
            <w:sz w:val="18"/>
            <w:szCs w:val="18"/>
          </w:rPr>
          <w:t>http://localhost/OnlineGame.Web/trace.axd</w:t>
        </w:r>
      </w:hyperlink>
    </w:p>
    <w:p w14:paraId="37D906C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22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BE6070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62A7EE8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5F77B01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DAAB7B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57007B" w14:textId="77777777" w:rsidR="00CD286A" w:rsidRDefault="00CD286A" w:rsidP="00C572DB">
      <w:pPr>
        <w:spacing w:after="0"/>
        <w:rPr>
          <w:sz w:val="27"/>
          <w:szCs w:val="27"/>
        </w:rPr>
      </w:pPr>
    </w:p>
    <w:p w14:paraId="49BA6B70" w14:textId="77777777" w:rsidR="00CD286A" w:rsidRDefault="00CD286A" w:rsidP="00C572DB">
      <w:pPr>
        <w:spacing w:after="0"/>
        <w:rPr>
          <w:sz w:val="27"/>
          <w:szCs w:val="27"/>
        </w:rPr>
      </w:pPr>
    </w:p>
    <w:p w14:paraId="0FB8921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3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Global.asax.cs</w:t>
      </w:r>
      <w:proofErr w:type="spellEnd"/>
    </w:p>
    <w:p w14:paraId="36C92D22" w14:textId="77777777" w:rsidR="00CD286A" w:rsidRDefault="00CD286A" w:rsidP="00C572DB">
      <w:pPr>
        <w:spacing w:after="0"/>
        <w:rPr>
          <w:sz w:val="27"/>
          <w:szCs w:val="27"/>
        </w:rPr>
      </w:pPr>
    </w:p>
    <w:p w14:paraId="5ED554B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91F780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074D4B7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WebApplication1;</w:t>
      </w:r>
      <w:proofErr w:type="gramEnd"/>
    </w:p>
    <w:p w14:paraId="3B54C54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3E22409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4313BE7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HttpApplication</w:t>
      </w:r>
      <w:proofErr w:type="spellEnd"/>
    </w:p>
    <w:p w14:paraId="677F83A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21EA40A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the magic start point of this application</w:t>
      </w:r>
    </w:p>
    <w:p w14:paraId="32BF669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0000"/>
          <w:sz w:val="18"/>
          <w:szCs w:val="18"/>
        </w:rPr>
        <w:t>Start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73CE93F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70FCCB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AreaRegistration.RegisterAllArea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142D5BB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2B24C0D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3C06E2E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F3AA55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37E6892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2229333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219F148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6EE384C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outes { get; }</w:t>
      </w:r>
    </w:p>
    <w:p w14:paraId="296A1BF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66C0943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RouteConfig.RegisterRoute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RouteTable.Route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05041ED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0A1FCB7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00CC5D6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3B2830D4" w14:textId="77777777" w:rsidR="00CD286A" w:rsidRDefault="00CD286A" w:rsidP="00C572DB">
      <w:pPr>
        <w:spacing w:after="0"/>
        <w:rPr>
          <w:sz w:val="27"/>
          <w:szCs w:val="27"/>
        </w:rPr>
      </w:pPr>
    </w:p>
    <w:p w14:paraId="0FE60AE3" w14:textId="77777777" w:rsidR="00CD286A" w:rsidRDefault="00CD286A" w:rsidP="00C572DB">
      <w:pPr>
        <w:spacing w:after="0"/>
        <w:rPr>
          <w:sz w:val="27"/>
          <w:szCs w:val="27"/>
        </w:rPr>
      </w:pPr>
    </w:p>
    <w:p w14:paraId="073C6B8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lastRenderedPageBreak/>
        <w:t>1.1.4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.config</w:t>
      </w:r>
      <w:proofErr w:type="spellEnd"/>
    </w:p>
    <w:p w14:paraId="33F6C5D5" w14:textId="77777777" w:rsidR="00CD286A" w:rsidRDefault="00CD286A" w:rsidP="00C572DB">
      <w:pPr>
        <w:spacing w:after="0"/>
        <w:rPr>
          <w:sz w:val="27"/>
          <w:szCs w:val="27"/>
        </w:rPr>
      </w:pPr>
    </w:p>
    <w:p w14:paraId="1D104C68" w14:textId="10FEDAEB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A5B2364" wp14:editId="7015D7A5">
            <wp:extent cx="5274310" cy="337121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FE4F6" w14:textId="77777777" w:rsidR="00CD286A" w:rsidRDefault="00CD286A" w:rsidP="00C572DB">
      <w:pPr>
        <w:spacing w:after="0"/>
        <w:rPr>
          <w:sz w:val="27"/>
          <w:szCs w:val="27"/>
        </w:rPr>
      </w:pPr>
    </w:p>
    <w:p w14:paraId="350F672B" w14:textId="77777777" w:rsidR="00CD286A" w:rsidRDefault="00CD286A" w:rsidP="00C572DB">
      <w:pPr>
        <w:spacing w:after="0"/>
        <w:rPr>
          <w:sz w:val="27"/>
          <w:szCs w:val="27"/>
        </w:rPr>
      </w:pPr>
    </w:p>
    <w:p w14:paraId="2AF5A02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C0D051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A88AA1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7F29F7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1DD0B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7FEA62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F380BB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42743F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16894E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42476B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5EA674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C88D5C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87D011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EA091A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0FF63A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-au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09F67F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E646E8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httpRuntim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DF2392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40870813" w14:textId="77777777" w:rsidR="00CD286A" w:rsidRDefault="00CD286A" w:rsidP="00C572DB">
      <w:pPr>
        <w:spacing w:after="0"/>
        <w:rPr>
          <w:sz w:val="27"/>
          <w:szCs w:val="27"/>
        </w:rPr>
      </w:pPr>
    </w:p>
    <w:p w14:paraId="174D8D42" w14:textId="77777777" w:rsidR="00CD286A" w:rsidRDefault="00CD286A" w:rsidP="00C572DB">
      <w:pPr>
        <w:spacing w:after="0"/>
        <w:rPr>
          <w:sz w:val="27"/>
          <w:szCs w:val="27"/>
        </w:rPr>
      </w:pPr>
    </w:p>
    <w:p w14:paraId="1530D3FA" w14:textId="77777777" w:rsidR="00CD286A" w:rsidRDefault="00CD286A" w:rsidP="00C572DB">
      <w:pPr>
        <w:spacing w:after="0"/>
        <w:rPr>
          <w:sz w:val="27"/>
          <w:szCs w:val="27"/>
        </w:rPr>
      </w:pPr>
    </w:p>
    <w:p w14:paraId="0D40DDB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5. Add Customized Error View and Error Controller</w:t>
      </w:r>
    </w:p>
    <w:p w14:paraId="0C874CD1" w14:textId="77777777" w:rsidR="00CD286A" w:rsidRDefault="00CD286A" w:rsidP="00C572DB">
      <w:pPr>
        <w:spacing w:after="0"/>
        <w:rPr>
          <w:sz w:val="27"/>
          <w:szCs w:val="27"/>
        </w:rPr>
      </w:pPr>
    </w:p>
    <w:p w14:paraId="3D9AA765" w14:textId="77777777" w:rsidR="00CD286A" w:rsidRDefault="00CD286A" w:rsidP="00C572DB">
      <w:pPr>
        <w:spacing w:after="0"/>
        <w:rPr>
          <w:sz w:val="27"/>
          <w:szCs w:val="27"/>
        </w:rPr>
      </w:pPr>
    </w:p>
    <w:p w14:paraId="7114B3B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1. Controllers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Controller.cs</w:t>
      </w:r>
      <w:proofErr w:type="spellEnd"/>
    </w:p>
    <w:p w14:paraId="42406900" w14:textId="77777777" w:rsidR="00CD286A" w:rsidRDefault="00CD286A" w:rsidP="00C572DB">
      <w:pPr>
        <w:spacing w:after="0"/>
        <w:rPr>
          <w:sz w:val="27"/>
          <w:szCs w:val="27"/>
        </w:rPr>
      </w:pPr>
    </w:p>
    <w:p w14:paraId="3C08EAE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D28B22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Controllers</w:t>
      </w:r>
      <w:proofErr w:type="spellEnd"/>
      <w:proofErr w:type="gramEnd"/>
    </w:p>
    <w:p w14:paraId="5D4857C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3B5BD7D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ErrorControlle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Controller</w:t>
      </w:r>
    </w:p>
    <w:p w14:paraId="4D7515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1FB640F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</w:t>
      </w:r>
    </w:p>
    <w:p w14:paraId="2DE5F22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6987C07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17F0AB6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6ECF53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4B876A6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25092F0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</w:t>
      </w:r>
    </w:p>
    <w:p w14:paraId="6C5E224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72566FA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79068D1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B60B94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18B18D2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E7FC96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</w:t>
      </w:r>
    </w:p>
    <w:p w14:paraId="375E913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41F6D81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35CD62D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2354D20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080B2CA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2FBD5DD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0EC599A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4DA5983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4CDD81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7E8B1B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44F6A9D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Redirect</w:t>
      </w:r>
      <w:proofErr w:type="spellEnd"/>
      <w:r>
        <w:rPr>
          <w:rFonts w:ascii="Consolas" w:hAnsi="Consolas"/>
          <w:color w:val="008000"/>
          <w:sz w:val="18"/>
          <w:szCs w:val="18"/>
        </w:rPr>
        <w:t>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"&gt;</w:t>
      </w:r>
    </w:p>
    <w:p w14:paraId="45DFBB8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32A435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766793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145CCB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5DCB3AC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5899F9B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260EE2F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us, we can delet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426CC2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also can dele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n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Controller.cs</w:t>
      </w:r>
      <w:proofErr w:type="spellEnd"/>
    </w:p>
    <w:p w14:paraId="7F725EC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>, we can set as the following.</w:t>
      </w:r>
    </w:p>
    <w:p w14:paraId="61AC345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265FF0D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49A7A47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F5DA88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0716EC1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56C8FF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DBCD80" w14:textId="77777777" w:rsidR="00CD286A" w:rsidRDefault="00CD286A" w:rsidP="00C572DB">
      <w:pPr>
        <w:spacing w:after="0"/>
        <w:rPr>
          <w:sz w:val="27"/>
          <w:szCs w:val="27"/>
        </w:rPr>
      </w:pPr>
    </w:p>
    <w:p w14:paraId="0B676804" w14:textId="77777777" w:rsidR="00CD286A" w:rsidRDefault="00CD286A" w:rsidP="00C572DB">
      <w:pPr>
        <w:spacing w:after="0"/>
        <w:rPr>
          <w:sz w:val="27"/>
          <w:szCs w:val="27"/>
        </w:rPr>
      </w:pPr>
    </w:p>
    <w:p w14:paraId="190E23F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2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.cshtml</w:t>
      </w:r>
      <w:proofErr w:type="spellEnd"/>
    </w:p>
    <w:p w14:paraId="4E8791A4" w14:textId="77777777" w:rsidR="00CD286A" w:rsidRDefault="00CD286A" w:rsidP="00C572DB">
      <w:pPr>
        <w:spacing w:after="0"/>
        <w:rPr>
          <w:sz w:val="27"/>
          <w:szCs w:val="27"/>
        </w:rPr>
      </w:pPr>
    </w:p>
    <w:p w14:paraId="41EB11EA" w14:textId="77777777" w:rsidR="00CD286A" w:rsidRDefault="00CD286A" w:rsidP="00C572DB">
      <w:pPr>
        <w:spacing w:after="0"/>
        <w:rPr>
          <w:sz w:val="27"/>
          <w:szCs w:val="27"/>
        </w:rPr>
      </w:pPr>
    </w:p>
    <w:p w14:paraId="721B0B2E" w14:textId="7693DB1F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569A644" wp14:editId="62B5E15F">
            <wp:extent cx="4152900" cy="24079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8E75D" w14:textId="77777777" w:rsidR="00CD286A" w:rsidRDefault="00CD286A" w:rsidP="00C572DB">
      <w:pPr>
        <w:spacing w:after="0"/>
        <w:rPr>
          <w:sz w:val="27"/>
          <w:szCs w:val="27"/>
        </w:rPr>
      </w:pPr>
    </w:p>
    <w:p w14:paraId="292093C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61D3287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Erro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7CC3526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6C3C89E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Something occurs, please contact </w:t>
      </w:r>
      <w:proofErr w:type="gramStart"/>
      <w:r>
        <w:rPr>
          <w:rFonts w:ascii="Consolas" w:hAnsi="Consolas"/>
          <w:color w:val="000000"/>
          <w:sz w:val="18"/>
          <w:szCs w:val="18"/>
        </w:rPr>
        <w:t>support.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End"/>
      <w:r>
        <w:rPr>
          <w:rFonts w:ascii="Consolas" w:hAnsi="Consolas"/>
          <w:color w:val="0000FF"/>
          <w:sz w:val="18"/>
          <w:szCs w:val="18"/>
        </w:rPr>
        <w:t>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83A9DA" w14:textId="77777777" w:rsidR="00CD286A" w:rsidRDefault="00CD286A" w:rsidP="00C572DB">
      <w:pPr>
        <w:spacing w:after="0"/>
        <w:rPr>
          <w:sz w:val="27"/>
          <w:szCs w:val="27"/>
        </w:rPr>
      </w:pPr>
    </w:p>
    <w:p w14:paraId="7B17F3EC" w14:textId="77777777" w:rsidR="00CD286A" w:rsidRDefault="00CD286A" w:rsidP="00C572DB">
      <w:pPr>
        <w:spacing w:after="0"/>
        <w:rPr>
          <w:sz w:val="27"/>
          <w:szCs w:val="27"/>
        </w:rPr>
      </w:pPr>
    </w:p>
    <w:p w14:paraId="60F59BD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3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UnauthorizedError.cshtml</w:t>
      </w:r>
      <w:proofErr w:type="spellEnd"/>
    </w:p>
    <w:p w14:paraId="49698CA8" w14:textId="77777777" w:rsidR="00CD286A" w:rsidRDefault="00CD286A" w:rsidP="00C572DB">
      <w:pPr>
        <w:spacing w:after="0"/>
        <w:rPr>
          <w:sz w:val="27"/>
          <w:szCs w:val="27"/>
        </w:rPr>
      </w:pPr>
    </w:p>
    <w:p w14:paraId="7145F04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231FDF8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Unauthorized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18CF5B7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65F4D61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C740B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You are trying to access something which you are not allowed to access.</w:t>
      </w:r>
    </w:p>
    <w:p w14:paraId="0309D9EA" w14:textId="77777777" w:rsidR="00CD286A" w:rsidRDefault="00CD286A" w:rsidP="00C572DB">
      <w:pPr>
        <w:spacing w:after="0"/>
        <w:rPr>
          <w:sz w:val="27"/>
          <w:szCs w:val="27"/>
        </w:rPr>
      </w:pPr>
    </w:p>
    <w:p w14:paraId="2BF99331" w14:textId="77777777" w:rsidR="00CD286A" w:rsidRDefault="00CD286A" w:rsidP="00C572DB">
      <w:pPr>
        <w:spacing w:after="0"/>
        <w:rPr>
          <w:sz w:val="27"/>
          <w:szCs w:val="27"/>
        </w:rPr>
      </w:pPr>
    </w:p>
    <w:p w14:paraId="20908696" w14:textId="77777777" w:rsidR="00CD286A" w:rsidRDefault="00000000" w:rsidP="00C572DB">
      <w:pPr>
        <w:spacing w:after="0"/>
        <w:rPr>
          <w:sz w:val="27"/>
          <w:szCs w:val="27"/>
        </w:rPr>
      </w:pPr>
      <w:hyperlink r:id="rId25" w:history="1">
        <w:r w:rsidR="00CD286A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UnauthorizedError</w:t>
        </w:r>
      </w:hyperlink>
    </w:p>
    <w:p w14:paraId="6387F36B" w14:textId="014B1424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11C70F7" wp14:editId="671A9175">
            <wp:extent cx="5274310" cy="6546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24249" w14:textId="77777777" w:rsidR="00CD286A" w:rsidRDefault="00CD286A" w:rsidP="00C572DB">
      <w:pPr>
        <w:spacing w:after="0"/>
        <w:rPr>
          <w:sz w:val="27"/>
          <w:szCs w:val="27"/>
        </w:rPr>
      </w:pPr>
    </w:p>
    <w:p w14:paraId="1305D260" w14:textId="77777777" w:rsidR="00CD286A" w:rsidRDefault="00CD286A" w:rsidP="00C572DB">
      <w:pPr>
        <w:spacing w:after="0"/>
        <w:rPr>
          <w:sz w:val="27"/>
          <w:szCs w:val="27"/>
        </w:rPr>
      </w:pPr>
    </w:p>
    <w:p w14:paraId="6164570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4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NotFound.cshtml</w:t>
      </w:r>
      <w:proofErr w:type="spellEnd"/>
    </w:p>
    <w:p w14:paraId="616CBE67" w14:textId="77777777" w:rsidR="00CD286A" w:rsidRDefault="00CD286A" w:rsidP="00C572DB">
      <w:pPr>
        <w:spacing w:after="0"/>
        <w:rPr>
          <w:sz w:val="27"/>
          <w:szCs w:val="27"/>
        </w:rPr>
      </w:pPr>
    </w:p>
    <w:p w14:paraId="23D15B19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31A0943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otFound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7862DC6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03AED7E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9E7E0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request </w:t>
      </w:r>
      <w:proofErr w:type="spellStart"/>
      <w:r>
        <w:rPr>
          <w:rFonts w:ascii="Consolas" w:hAnsi="Consolas"/>
          <w:color w:val="000000"/>
          <w:sz w:val="18"/>
          <w:szCs w:val="18"/>
        </w:rPr>
        <w:t>can no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be found.</w:t>
      </w:r>
    </w:p>
    <w:p w14:paraId="0C55D812" w14:textId="77777777" w:rsidR="00CD286A" w:rsidRDefault="00CD286A" w:rsidP="00C572DB">
      <w:pPr>
        <w:spacing w:after="0"/>
        <w:rPr>
          <w:sz w:val="27"/>
          <w:szCs w:val="27"/>
        </w:rPr>
      </w:pPr>
    </w:p>
    <w:p w14:paraId="544ED1E0" w14:textId="77777777" w:rsidR="00CD286A" w:rsidRDefault="00CD286A" w:rsidP="00C572DB">
      <w:pPr>
        <w:spacing w:after="0"/>
        <w:rPr>
          <w:sz w:val="27"/>
          <w:szCs w:val="27"/>
        </w:rPr>
      </w:pPr>
    </w:p>
    <w:p w14:paraId="6ED66613" w14:textId="77777777" w:rsidR="00CD286A" w:rsidRDefault="00000000" w:rsidP="00C572DB">
      <w:pPr>
        <w:spacing w:after="0"/>
        <w:rPr>
          <w:sz w:val="27"/>
          <w:szCs w:val="27"/>
        </w:rPr>
      </w:pPr>
      <w:hyperlink r:id="rId27" w:history="1">
        <w:r w:rsidR="00CD286A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NotFound</w:t>
        </w:r>
      </w:hyperlink>
    </w:p>
    <w:p w14:paraId="3216CFBA" w14:textId="5A56461E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B26B415" wp14:editId="59D4F8B6">
            <wp:extent cx="4465320" cy="640080"/>
            <wp:effectExtent l="0" t="0" r="0" b="762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BF0E8" w14:textId="77777777" w:rsidR="00CD286A" w:rsidRDefault="00CD286A" w:rsidP="00C572DB">
      <w:pPr>
        <w:spacing w:after="0"/>
        <w:rPr>
          <w:sz w:val="27"/>
          <w:szCs w:val="27"/>
        </w:rPr>
      </w:pPr>
    </w:p>
    <w:p w14:paraId="20C5C20F" w14:textId="77777777" w:rsidR="00CD286A" w:rsidRDefault="00CD286A" w:rsidP="00C572DB">
      <w:pPr>
        <w:spacing w:after="0"/>
        <w:rPr>
          <w:sz w:val="27"/>
          <w:szCs w:val="27"/>
        </w:rPr>
      </w:pPr>
    </w:p>
    <w:p w14:paraId="5DB281C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5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InternalServerError.cshtml</w:t>
      </w:r>
      <w:proofErr w:type="spellEnd"/>
    </w:p>
    <w:p w14:paraId="2428ADD2" w14:textId="77777777" w:rsidR="00CD286A" w:rsidRDefault="00CD286A" w:rsidP="00C572DB">
      <w:pPr>
        <w:spacing w:after="0"/>
        <w:rPr>
          <w:sz w:val="27"/>
          <w:szCs w:val="27"/>
        </w:rPr>
      </w:pPr>
    </w:p>
    <w:p w14:paraId="47A1098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07F89C9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nternalServer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679C77C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78AB806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69E65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developers did something wrong, not </w:t>
      </w:r>
      <w:proofErr w:type="gramStart"/>
      <w:r>
        <w:rPr>
          <w:rFonts w:ascii="Consolas" w:hAnsi="Consolas"/>
          <w:color w:val="000000"/>
          <w:sz w:val="18"/>
          <w:szCs w:val="18"/>
        </w:rPr>
        <w:t>users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fault.</w:t>
      </w:r>
    </w:p>
    <w:p w14:paraId="07B6088C" w14:textId="77777777" w:rsidR="00CD286A" w:rsidRDefault="00CD286A" w:rsidP="00C572DB">
      <w:pPr>
        <w:spacing w:after="0"/>
        <w:rPr>
          <w:sz w:val="27"/>
          <w:szCs w:val="27"/>
        </w:rPr>
      </w:pPr>
    </w:p>
    <w:p w14:paraId="6D72A924" w14:textId="77777777" w:rsidR="00CD286A" w:rsidRDefault="00CD286A" w:rsidP="00C572DB">
      <w:pPr>
        <w:spacing w:after="0"/>
        <w:rPr>
          <w:sz w:val="27"/>
          <w:szCs w:val="27"/>
        </w:rPr>
      </w:pPr>
    </w:p>
    <w:p w14:paraId="62CFB274" w14:textId="77777777" w:rsidR="00CD286A" w:rsidRDefault="00000000" w:rsidP="00C572DB">
      <w:pPr>
        <w:spacing w:after="0"/>
        <w:rPr>
          <w:sz w:val="27"/>
          <w:szCs w:val="27"/>
        </w:rPr>
      </w:pPr>
      <w:hyperlink r:id="rId29" w:history="1">
        <w:r w:rsidR="00CD286A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InternalServerError</w:t>
        </w:r>
      </w:hyperlink>
    </w:p>
    <w:p w14:paraId="54FDE707" w14:textId="3C31E9E2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6D76950" wp14:editId="529F1693">
            <wp:extent cx="5274310" cy="6318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4DE0C" w14:textId="77777777" w:rsidR="00CD286A" w:rsidRDefault="00CD286A" w:rsidP="00C572DB">
      <w:pPr>
        <w:spacing w:after="0"/>
        <w:rPr>
          <w:sz w:val="27"/>
          <w:szCs w:val="27"/>
        </w:rPr>
      </w:pPr>
    </w:p>
    <w:p w14:paraId="0917386C" w14:textId="77777777" w:rsidR="00CD286A" w:rsidRDefault="00CD286A" w:rsidP="00C572DB">
      <w:pPr>
        <w:spacing w:after="0"/>
        <w:rPr>
          <w:sz w:val="27"/>
          <w:szCs w:val="27"/>
        </w:rPr>
      </w:pPr>
    </w:p>
    <w:p w14:paraId="5ADC345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 xml:space="preserve">1.1.6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Shared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CustomizeCacheAttribute.cs</w:t>
      </w:r>
      <w:proofErr w:type="spellEnd"/>
    </w:p>
    <w:p w14:paraId="4CD0D4C8" w14:textId="77777777" w:rsidR="00CD286A" w:rsidRDefault="00CD286A" w:rsidP="00C572DB">
      <w:pPr>
        <w:spacing w:after="0"/>
        <w:rPr>
          <w:sz w:val="27"/>
          <w:szCs w:val="27"/>
        </w:rPr>
      </w:pPr>
    </w:p>
    <w:p w14:paraId="027FDB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1.1.6.1. 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7E03EFEB" w14:textId="77777777" w:rsidR="00CD286A" w:rsidRDefault="00CD286A" w:rsidP="00C572DB">
      <w:pPr>
        <w:spacing w:after="0"/>
        <w:rPr>
          <w:sz w:val="27"/>
          <w:szCs w:val="27"/>
        </w:rPr>
      </w:pPr>
    </w:p>
    <w:p w14:paraId="7817F4E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4A1BD787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Configura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29282F2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WebShared</w:t>
      </w:r>
      <w:proofErr w:type="spellEnd"/>
      <w:proofErr w:type="gramEnd"/>
    </w:p>
    <w:p w14:paraId="05A5041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2699DC6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izeCacheAttribut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Attribute</w:t>
      </w:r>
      <w:proofErr w:type="spellEnd"/>
    </w:p>
    <w:p w14:paraId="77A998F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405EEA8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ustomizeCache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</w:p>
    <w:p w14:paraId="1457A43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144B3A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</w:p>
    <w:p w14:paraId="43AC819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  <w:proofErr w:type="spellStart"/>
      <w:r>
        <w:rPr>
          <w:rFonts w:ascii="Consolas" w:hAnsi="Consolas"/>
          <w:color w:val="000000"/>
          <w:sz w:val="18"/>
          <w:szCs w:val="18"/>
        </w:rPr>
        <w:t>WebConfigurationManager</w:t>
      </w:r>
      <w:proofErr w:type="spellEnd"/>
    </w:p>
    <w:p w14:paraId="4BF4E7C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.</w:t>
      </w:r>
      <w:proofErr w:type="spellStart"/>
      <w:r>
        <w:rPr>
          <w:rFonts w:ascii="Consolas" w:hAnsi="Consolas"/>
          <w:color w:val="000000"/>
          <w:sz w:val="18"/>
          <w:szCs w:val="18"/>
        </w:rPr>
        <w:t>GetSec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A31515"/>
          <w:sz w:val="18"/>
          <w:szCs w:val="18"/>
        </w:rPr>
        <w:t>/caching/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0D6CCC1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.OutputCacheProfiles</w:t>
      </w:r>
      <w:proofErr w:type="spellEnd"/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;</w:t>
      </w:r>
      <w:proofErr w:type="gramEnd"/>
    </w:p>
    <w:p w14:paraId="21DF099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Duration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Duration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047FC14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4263E9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A3D295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57679E5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3D3217C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45C6A1D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3B23D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27DC046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3EA15D3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4F81447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D2B97D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C6DD9F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1D4ED888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     &lt;add name="outputCacheProfile1" duration="60" </w:t>
      </w:r>
      <w:proofErr w:type="spellStart"/>
      <w:r>
        <w:rPr>
          <w:rFonts w:ascii="Consolas" w:hAnsi="Consolas"/>
          <w:color w:val="008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8000"/>
          <w:sz w:val="18"/>
          <w:szCs w:val="18"/>
        </w:rPr>
        <w:t>="none"/&gt;</w:t>
      </w:r>
    </w:p>
    <w:p w14:paraId="74D5951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0C6BD8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2362844B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157A025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04B7CBC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A1219F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4379FB4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9AAC77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7B3CC5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globalization culture="</w:t>
      </w:r>
      <w:proofErr w:type="spellStart"/>
      <w:r>
        <w:rPr>
          <w:rFonts w:ascii="Consolas" w:hAnsi="Consolas"/>
          <w:color w:val="008000"/>
          <w:sz w:val="18"/>
          <w:szCs w:val="18"/>
        </w:rPr>
        <w:t>en</w:t>
      </w:r>
      <w:proofErr w:type="spellEnd"/>
      <w:r>
        <w:rPr>
          <w:rFonts w:ascii="Consolas" w:hAnsi="Consolas"/>
          <w:color w:val="008000"/>
          <w:sz w:val="18"/>
          <w:szCs w:val="18"/>
        </w:rPr>
        <w:t>-au" /&gt;</w:t>
      </w:r>
    </w:p>
    <w:p w14:paraId="77B22B5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    &lt;compilation debug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0934D836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httpRun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4B5746FD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E4B3AA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167508" w14:textId="77777777" w:rsidR="00CD286A" w:rsidRDefault="00CD286A" w:rsidP="00C572DB">
      <w:pPr>
        <w:spacing w:after="0"/>
        <w:rPr>
          <w:sz w:val="27"/>
          <w:szCs w:val="27"/>
        </w:rPr>
      </w:pPr>
    </w:p>
    <w:p w14:paraId="139495B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6.2. The way to use 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463F5C5A" w14:textId="77777777" w:rsidR="00CD286A" w:rsidRDefault="00CD286A" w:rsidP="00C572DB">
      <w:pPr>
        <w:spacing w:after="0"/>
        <w:rPr>
          <w:sz w:val="27"/>
          <w:szCs w:val="27"/>
        </w:rPr>
      </w:pPr>
    </w:p>
    <w:p w14:paraId="07C6B341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6CD76DD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1F9D0DB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outputCacheProfile1"</w:t>
      </w:r>
      <w:r>
        <w:rPr>
          <w:rFonts w:ascii="Consolas" w:hAnsi="Consolas"/>
          <w:color w:val="000000"/>
          <w:sz w:val="18"/>
          <w:szCs w:val="18"/>
        </w:rPr>
        <w:t>)]</w:t>
      </w:r>
    </w:p>
    <w:p w14:paraId="672526F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sk&lt;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>&gt; Index4()</w:t>
      </w:r>
    </w:p>
    <w:p w14:paraId="17558025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4621C2D0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FF"/>
          <w:sz w:val="18"/>
          <w:szCs w:val="18"/>
        </w:rPr>
        <w:t>awai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b.Gamers.ToListAsync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183B8852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3EE974B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8000"/>
          <w:sz w:val="18"/>
          <w:szCs w:val="18"/>
        </w:rPr>
        <w:t>] make the action to be accessible only by a child request,</w:t>
      </w:r>
    </w:p>
    <w:p w14:paraId="1D2ED8BC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 one can make a direct URL request to this action.</w:t>
      </w:r>
    </w:p>
    <w:p w14:paraId="293D78BE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364DDFB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648BA53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5C4E7BA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outputCacheProfile1")]   //This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thrw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ception</w:t>
      </w:r>
    </w:p>
    <w:p w14:paraId="49EBCBB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CustomizeCach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)]</w:t>
      </w:r>
    </w:p>
    <w:p w14:paraId="75F29E24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etGamerCount2()</w:t>
      </w:r>
    </w:p>
    <w:p w14:paraId="77A9BE8A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45FFB0E3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$"Gamer Coun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}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A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r>
        <w:rPr>
          <w:rFonts w:ascii="Consolas" w:hAnsi="Consolas"/>
          <w:color w:val="000000"/>
          <w:sz w:val="18"/>
          <w:szCs w:val="18"/>
        </w:rPr>
        <w:t>DateTime.Now</w:t>
      </w:r>
      <w:proofErr w:type="spellEnd"/>
      <w:r>
        <w:rPr>
          <w:rFonts w:ascii="Consolas" w:hAnsi="Consolas"/>
          <w:color w:val="000000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</w:p>
    <w:p w14:paraId="7D31DEEF" w14:textId="77777777" w:rsidR="00CD286A" w:rsidRDefault="00CD286A" w:rsidP="00C572DB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7D427B4B" w14:textId="77777777" w:rsidR="00CD286A" w:rsidRDefault="00CD286A" w:rsidP="00C572DB">
      <w:pPr>
        <w:spacing w:after="0"/>
        <w:rPr>
          <w:sz w:val="24"/>
          <w:szCs w:val="24"/>
        </w:rPr>
      </w:pPr>
    </w:p>
    <w:p w14:paraId="7A80F1D7" w14:textId="77777777" w:rsidR="00CD286A" w:rsidRDefault="00CD286A" w:rsidP="00C572DB">
      <w:pPr>
        <w:spacing w:after="0"/>
      </w:pPr>
    </w:p>
    <w:p w14:paraId="3FCAC037" w14:textId="77777777" w:rsidR="00CD286A" w:rsidRDefault="00CD286A" w:rsidP="00C572DB">
      <w:pPr>
        <w:spacing w:after="0"/>
      </w:pPr>
    </w:p>
    <w:p w14:paraId="603CC23D" w14:textId="77777777" w:rsidR="00CD286A" w:rsidRDefault="00CD286A" w:rsidP="00C572DB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 [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ValidateInput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>(false)]</w:t>
      </w:r>
    </w:p>
    <w:p w14:paraId="15F48A36" w14:textId="77777777" w:rsidR="00CD286A" w:rsidRDefault="00CD286A" w:rsidP="00C572DB">
      <w:pPr>
        <w:spacing w:after="0"/>
      </w:pPr>
    </w:p>
    <w:p w14:paraId="6166EA3E" w14:textId="77777777" w:rsidR="00CD286A" w:rsidRDefault="00CD286A" w:rsidP="00C572DB">
      <w:pPr>
        <w:spacing w:after="0"/>
      </w:pPr>
    </w:p>
    <w:p w14:paraId="4435484E" w14:textId="77777777" w:rsidR="00CD286A" w:rsidRDefault="00CD286A" w:rsidP="00C572DB">
      <w:pPr>
        <w:spacing w:after="0"/>
      </w:pPr>
    </w:p>
    <w:p w14:paraId="4B23B4DF" w14:textId="77777777" w:rsidR="00CD286A" w:rsidRDefault="00CD286A" w:rsidP="00C572DB">
      <w:pPr>
        <w:spacing w:after="0"/>
      </w:pPr>
      <w:r>
        <w:rPr>
          <w:sz w:val="36"/>
          <w:szCs w:val="36"/>
        </w:rPr>
        <w:t>2.1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33DEB55D" w14:textId="77777777" w:rsidR="00CD286A" w:rsidRDefault="00CD286A" w:rsidP="00C572DB">
      <w:pPr>
        <w:spacing w:after="0"/>
      </w:pPr>
    </w:p>
    <w:p w14:paraId="01E08F46" w14:textId="77777777" w:rsidR="00CD286A" w:rsidRDefault="00CD286A" w:rsidP="00C572DB">
      <w:pPr>
        <w:spacing w:after="0"/>
      </w:pPr>
    </w:p>
    <w:p w14:paraId="1EE525C8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7E729B9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5A38744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2D27C7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1FFEFBC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40D49B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5CD1140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BFAD6C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10EF9B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8DF43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EDF821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8E22D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ADB695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</w:t>
      </w:r>
    </w:p>
    <w:p w14:paraId="3E64591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ote)</w:t>
      </w:r>
    </w:p>
    <w:p w14:paraId="2ABB7DB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D2703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Note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t> </w:t>
      </w:r>
      <w:r>
        <w:rPr>
          <w:rFonts w:ascii="Consolas" w:hAnsi="Consolas"/>
          <w:sz w:val="18"/>
          <w:szCs w:val="18"/>
        </w:rPr>
        <w:t>+ note;</w:t>
      </w:r>
    </w:p>
    <w:p w14:paraId="25285B5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45765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3BD8ED7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C1B11F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058C6CB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732C53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1C41BE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6E656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533D73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ValidateInpu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50D4FDF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2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ote)</w:t>
      </w:r>
    </w:p>
    <w:p w14:paraId="161F355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4EDB5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Note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t> </w:t>
      </w:r>
      <w:r>
        <w:rPr>
          <w:rFonts w:ascii="Consolas" w:hAnsi="Consolas"/>
          <w:sz w:val="18"/>
          <w:szCs w:val="18"/>
        </w:rPr>
        <w:t>+ note;</w:t>
      </w:r>
    </w:p>
    <w:p w14:paraId="5A419F6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8D037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CBC0C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AF817D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07612A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7277068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</w:t>
      </w:r>
    </w:p>
    <w:p w14:paraId="6F10320D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Index2(string note)</w:t>
      </w:r>
    </w:p>
    <w:p w14:paraId="5B5D089E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true)] is the default setting.</w:t>
      </w:r>
    </w:p>
    <w:p w14:paraId="1B2084D2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we don't take any HTML tag in the input.</w:t>
      </w:r>
    </w:p>
    <w:p w14:paraId="49942396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,</w:t>
      </w:r>
    </w:p>
    <w:p w14:paraId="53260D47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we allow to have HTML tag input.</w:t>
      </w:r>
    </w:p>
    <w:p w14:paraId="75D84A2F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open the back door for XSS attack.</w:t>
      </w:r>
    </w:p>
    <w:p w14:paraId="05A2F4C6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see my previous tutorial for more details</w:t>
      </w:r>
    </w:p>
    <w:p w14:paraId="5795019B" w14:textId="77777777" w:rsidR="00CD286A" w:rsidRDefault="00000000" w:rsidP="00C572DB">
      <w:pPr>
        <w:spacing w:after="0"/>
      </w:pPr>
      <w:hyperlink r:id="rId31" w:history="1">
        <w:r w:rsidR="00CD286A">
          <w:rPr>
            <w:rStyle w:val="Hyperlink"/>
            <w:rFonts w:ascii="Consolas" w:hAnsi="Consolas"/>
            <w:sz w:val="18"/>
            <w:szCs w:val="18"/>
          </w:rPr>
          <w:t>https://ithandyguytutorial.blogspot.com.au/2018/02/t011textareacrosssitescriptingattackxss.html</w:t>
        </w:r>
      </w:hyperlink>
    </w:p>
    <w:p w14:paraId="0A6B818F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561427" w14:textId="77777777" w:rsidR="00CD286A" w:rsidRDefault="00CD286A" w:rsidP="00C572DB">
      <w:pPr>
        <w:spacing w:after="0"/>
      </w:pPr>
    </w:p>
    <w:p w14:paraId="565007C4" w14:textId="77777777" w:rsidR="00CD286A" w:rsidRDefault="00CD286A" w:rsidP="00C572DB">
      <w:pPr>
        <w:spacing w:after="0"/>
      </w:pPr>
    </w:p>
    <w:p w14:paraId="5746BDBF" w14:textId="77777777" w:rsidR="00CD286A" w:rsidRDefault="00CD286A" w:rsidP="00C572DB">
      <w:pPr>
        <w:spacing w:after="0"/>
      </w:pPr>
      <w:r>
        <w:rPr>
          <w:sz w:val="36"/>
          <w:szCs w:val="36"/>
        </w:rPr>
        <w:t>2.2. Views/Home/</w:t>
      </w:r>
      <w:proofErr w:type="spellStart"/>
      <w:r>
        <w:rPr>
          <w:sz w:val="36"/>
          <w:szCs w:val="36"/>
        </w:rPr>
        <w:t>Index.cshtml</w:t>
      </w:r>
      <w:proofErr w:type="spellEnd"/>
    </w:p>
    <w:p w14:paraId="4FEA3688" w14:textId="77777777" w:rsidR="00CD286A" w:rsidRDefault="00CD286A" w:rsidP="00C572DB">
      <w:pPr>
        <w:spacing w:after="0"/>
      </w:pPr>
    </w:p>
    <w:p w14:paraId="673AD9B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7BE56C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 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C141DA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AC3930B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ED1058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FF0000"/>
          <w:sz w:val="18"/>
          <w:szCs w:val="18"/>
        </w:rPr>
        <w:t>font-</w:t>
      </w:r>
      <w:proofErr w:type="gramStart"/>
      <w:r>
        <w:rPr>
          <w:rFonts w:ascii="Consolas" w:hAnsi="Consolas"/>
          <w:color w:val="FF0000"/>
          <w:sz w:val="18"/>
          <w:szCs w:val="18"/>
        </w:rPr>
        <w:t>family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Arial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"&gt;</w:t>
      </w:r>
    </w:p>
    <w:p w14:paraId="0098E9C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using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ml.BeginForm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))</w:t>
      </w:r>
    </w:p>
    <w:p w14:paraId="054CF05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AC7E1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ote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6EFB5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ACA98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Area(</w:t>
      </w:r>
      <w:r>
        <w:rPr>
          <w:rFonts w:ascii="Consolas" w:hAnsi="Consolas"/>
          <w:color w:val="A31515"/>
          <w:sz w:val="18"/>
          <w:szCs w:val="18"/>
        </w:rPr>
        <w:t>"Note"</w:t>
      </w:r>
      <w:r>
        <w:rPr>
          <w:rFonts w:ascii="Consolas" w:hAnsi="Consolas"/>
          <w:sz w:val="18"/>
          <w:szCs w:val="18"/>
        </w:rPr>
        <w:t>)</w:t>
      </w:r>
    </w:p>
    <w:p w14:paraId="19F1262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3511B7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9970BF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2B26F2C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5FDB86" w14:textId="77777777" w:rsidR="00CD286A" w:rsidRDefault="00CD286A" w:rsidP="00C572DB">
      <w:pPr>
        <w:spacing w:after="0"/>
      </w:pPr>
    </w:p>
    <w:p w14:paraId="62759D23" w14:textId="77777777" w:rsidR="00CD286A" w:rsidRDefault="00CD286A" w:rsidP="00C572DB">
      <w:pPr>
        <w:spacing w:after="0"/>
      </w:pPr>
    </w:p>
    <w:p w14:paraId="551A327D" w14:textId="77777777" w:rsidR="00CD286A" w:rsidRDefault="00CD286A" w:rsidP="00C572DB">
      <w:pPr>
        <w:spacing w:after="0"/>
      </w:pPr>
      <w:r>
        <w:t>&lt;b&gt;AAA&lt;/b&gt;</w:t>
      </w:r>
    </w:p>
    <w:p w14:paraId="690FB907" w14:textId="688CA54E" w:rsidR="00CD286A" w:rsidRDefault="00CD286A" w:rsidP="00C572DB">
      <w:pPr>
        <w:spacing w:after="0"/>
      </w:pPr>
      <w:r>
        <w:rPr>
          <w:noProof/>
        </w:rPr>
        <w:drawing>
          <wp:inline distT="0" distB="0" distL="0" distR="0" wp14:anchorId="50EFFA41" wp14:editId="6D68CCFB">
            <wp:extent cx="1348740" cy="108966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A36A9" w14:textId="77777777" w:rsidR="00CD286A" w:rsidRDefault="00CD286A" w:rsidP="00C572DB">
      <w:pPr>
        <w:spacing w:after="0"/>
      </w:pPr>
      <w:r>
        <w:t>------------------------------------------------</w:t>
      </w:r>
    </w:p>
    <w:p w14:paraId="234FA133" w14:textId="77777777" w:rsidR="00CD286A" w:rsidRDefault="00CD286A" w:rsidP="00C572DB">
      <w:pPr>
        <w:spacing w:after="0"/>
      </w:pPr>
    </w:p>
    <w:p w14:paraId="40E7F705" w14:textId="77777777" w:rsidR="00CD286A" w:rsidRDefault="00CD286A" w:rsidP="00C572DB">
      <w:pPr>
        <w:spacing w:after="0"/>
      </w:pPr>
      <w:r>
        <w:t>Go to Views/Shared/</w:t>
      </w:r>
      <w:proofErr w:type="spellStart"/>
      <w:r>
        <w:t>Error.cshtml</w:t>
      </w:r>
      <w:proofErr w:type="spellEnd"/>
    </w:p>
    <w:p w14:paraId="1DFC5E53" w14:textId="6AB577E1" w:rsidR="00CD286A" w:rsidRDefault="00CD286A" w:rsidP="00C572DB">
      <w:pPr>
        <w:spacing w:after="0"/>
      </w:pPr>
      <w:r>
        <w:rPr>
          <w:noProof/>
        </w:rPr>
        <w:drawing>
          <wp:inline distT="0" distB="0" distL="0" distR="0" wp14:anchorId="21606170" wp14:editId="08E8EC14">
            <wp:extent cx="3970020" cy="3352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B5204" w14:textId="77777777" w:rsidR="00CD286A" w:rsidRDefault="00CD286A" w:rsidP="00C572DB">
      <w:pPr>
        <w:spacing w:after="0"/>
      </w:pPr>
    </w:p>
    <w:p w14:paraId="2E4668AD" w14:textId="77777777" w:rsidR="00CD286A" w:rsidRDefault="00CD286A" w:rsidP="00C572DB">
      <w:pPr>
        <w:spacing w:after="0"/>
      </w:pPr>
    </w:p>
    <w:p w14:paraId="5E2A8D30" w14:textId="77777777" w:rsidR="00CD286A" w:rsidRDefault="00CD286A" w:rsidP="00C572DB">
      <w:pPr>
        <w:spacing w:after="0"/>
      </w:pPr>
      <w:r>
        <w:rPr>
          <w:sz w:val="36"/>
          <w:szCs w:val="36"/>
        </w:rPr>
        <w:t>2.3. Views/Home/Index2.cshtml</w:t>
      </w:r>
    </w:p>
    <w:p w14:paraId="21774A33" w14:textId="77777777" w:rsidR="00CD286A" w:rsidRDefault="00CD286A" w:rsidP="00C572DB">
      <w:pPr>
        <w:spacing w:after="0"/>
      </w:pPr>
    </w:p>
    <w:p w14:paraId="78663F3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59540F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 Index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9EAC90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F2E13D0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ome 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BAF458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proofErr w:type="spellStart"/>
      <w:r>
        <w:rPr>
          <w:rFonts w:ascii="Consolas" w:hAnsi="Consolas"/>
          <w:color w:val="FF0000"/>
          <w:sz w:val="18"/>
          <w:szCs w:val="18"/>
        </w:rPr>
        <w:t>font-</w:t>
      </w:r>
      <w:proofErr w:type="gramStart"/>
      <w:r>
        <w:rPr>
          <w:rFonts w:ascii="Consolas" w:hAnsi="Consolas"/>
          <w:color w:val="FF0000"/>
          <w:sz w:val="18"/>
          <w:szCs w:val="18"/>
        </w:rPr>
        <w:t>family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0000FF"/>
          <w:sz w:val="18"/>
          <w:szCs w:val="18"/>
        </w:rPr>
        <w:t>Arial</w:t>
      </w:r>
      <w:proofErr w:type="spellEnd"/>
      <w:proofErr w:type="gramEnd"/>
      <w:r>
        <w:rPr>
          <w:rFonts w:ascii="Consolas" w:hAnsi="Consolas"/>
          <w:color w:val="0000FF"/>
          <w:sz w:val="18"/>
          <w:szCs w:val="18"/>
        </w:rPr>
        <w:t>"&gt;</w:t>
      </w:r>
    </w:p>
    <w:p w14:paraId="603CAF6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using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Html.BeginForm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))</w:t>
      </w:r>
    </w:p>
    <w:p w14:paraId="13210D2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02871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ote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05ECE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05E288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Area(</w:t>
      </w:r>
      <w:r>
        <w:rPr>
          <w:rFonts w:ascii="Consolas" w:hAnsi="Consolas"/>
          <w:color w:val="A31515"/>
          <w:sz w:val="18"/>
          <w:szCs w:val="18"/>
        </w:rPr>
        <w:t>"Note"</w:t>
      </w:r>
      <w:r>
        <w:rPr>
          <w:rFonts w:ascii="Consolas" w:hAnsi="Consolas"/>
          <w:sz w:val="18"/>
          <w:szCs w:val="18"/>
        </w:rPr>
        <w:t>)</w:t>
      </w:r>
    </w:p>
    <w:p w14:paraId="27453E8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67D5E9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2A2CFF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B116CBC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8523A4" w14:textId="77777777" w:rsidR="00CD286A" w:rsidRDefault="00CD286A" w:rsidP="00C572DB">
      <w:pPr>
        <w:spacing w:after="0"/>
      </w:pPr>
    </w:p>
    <w:p w14:paraId="4CB51F06" w14:textId="77777777" w:rsidR="00CD286A" w:rsidRDefault="00CD286A" w:rsidP="00C572DB">
      <w:pPr>
        <w:spacing w:after="0"/>
      </w:pPr>
    </w:p>
    <w:p w14:paraId="5B73F7DA" w14:textId="77777777" w:rsidR="00CD286A" w:rsidRDefault="00CD286A" w:rsidP="00C572DB">
      <w:pPr>
        <w:spacing w:after="0"/>
      </w:pPr>
    </w:p>
    <w:p w14:paraId="0AF85BC3" w14:textId="77777777" w:rsidR="00CD286A" w:rsidRDefault="00CD286A" w:rsidP="00C572DB">
      <w:pPr>
        <w:spacing w:after="0"/>
      </w:pPr>
      <w:r>
        <w:t>&lt;b&gt;AAA&lt;/b&gt;</w:t>
      </w:r>
    </w:p>
    <w:p w14:paraId="74E4FB17" w14:textId="6078FC8E" w:rsidR="00CD286A" w:rsidRDefault="00CD286A" w:rsidP="00C572DB">
      <w:pPr>
        <w:spacing w:after="0"/>
      </w:pPr>
      <w:r>
        <w:rPr>
          <w:noProof/>
        </w:rPr>
        <w:drawing>
          <wp:inline distT="0" distB="0" distL="0" distR="0" wp14:anchorId="0986C6A7" wp14:editId="152FA927">
            <wp:extent cx="1600200" cy="1188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847D" w14:textId="77777777" w:rsidR="00CD286A" w:rsidRDefault="00CD286A" w:rsidP="00C572DB">
      <w:pPr>
        <w:spacing w:after="0"/>
      </w:pPr>
      <w:r>
        <w:t>------------------------------------------------</w:t>
      </w:r>
    </w:p>
    <w:p w14:paraId="76C46EDF" w14:textId="77777777" w:rsidR="00CD286A" w:rsidRDefault="00CD286A" w:rsidP="00C572DB">
      <w:pPr>
        <w:spacing w:after="0"/>
      </w:pPr>
    </w:p>
    <w:p w14:paraId="68DE5B71" w14:textId="77777777" w:rsidR="00CD286A" w:rsidRDefault="00CD286A" w:rsidP="00C572DB">
      <w:pPr>
        <w:spacing w:after="0"/>
      </w:pPr>
      <w:r>
        <w:t>Go to </w:t>
      </w:r>
    </w:p>
    <w:p w14:paraId="3566F6C3" w14:textId="77777777" w:rsidR="00CD286A" w:rsidRDefault="00000000" w:rsidP="00C572DB">
      <w:pPr>
        <w:spacing w:after="0"/>
      </w:pPr>
      <w:hyperlink r:id="rId35" w:history="1">
        <w:r w:rsidR="00CD286A">
          <w:rPr>
            <w:rStyle w:val="Hyperlink"/>
          </w:rPr>
          <w:t>http://localhost:57946/Home/Index2</w:t>
        </w:r>
      </w:hyperlink>
    </w:p>
    <w:p w14:paraId="4A156238" w14:textId="14A1ED90" w:rsidR="00CD286A" w:rsidRDefault="00CD286A" w:rsidP="00C572DB">
      <w:pPr>
        <w:spacing w:after="0"/>
      </w:pPr>
      <w:r>
        <w:rPr>
          <w:noProof/>
        </w:rPr>
        <w:drawing>
          <wp:inline distT="0" distB="0" distL="0" distR="0" wp14:anchorId="127FBAA7" wp14:editId="5FBDEFB5">
            <wp:extent cx="990600" cy="281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5CDD8" w14:textId="77777777" w:rsidR="00CD286A" w:rsidRDefault="00CD286A" w:rsidP="00C572DB">
      <w:pPr>
        <w:spacing w:after="0"/>
      </w:pPr>
    </w:p>
    <w:p w14:paraId="2996A698" w14:textId="77777777" w:rsidR="00CD286A" w:rsidRDefault="00CD286A" w:rsidP="00C572DB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 Customised Action Filter Attribute</w:t>
      </w:r>
    </w:p>
    <w:p w14:paraId="1381E7DE" w14:textId="77777777" w:rsidR="00CD286A" w:rsidRDefault="00CD286A" w:rsidP="00C572DB">
      <w:pPr>
        <w:spacing w:after="0"/>
      </w:pPr>
    </w:p>
    <w:p w14:paraId="79A8F088" w14:textId="77777777" w:rsidR="00CD286A" w:rsidRDefault="00CD286A" w:rsidP="00C572DB">
      <w:pPr>
        <w:spacing w:after="0"/>
      </w:pPr>
    </w:p>
    <w:p w14:paraId="61209D25" w14:textId="77777777" w:rsidR="00CD286A" w:rsidRDefault="00CD286A" w:rsidP="00C572DB">
      <w:pPr>
        <w:spacing w:after="0"/>
      </w:pPr>
      <w:r>
        <w:rPr>
          <w:sz w:val="36"/>
          <w:szCs w:val="36"/>
        </w:rPr>
        <w:t>3.1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LogExecutionTime</w:t>
      </w:r>
      <w:proofErr w:type="spellEnd"/>
      <w:r>
        <w:rPr>
          <w:sz w:val="36"/>
          <w:szCs w:val="36"/>
        </w:rPr>
        <w:t>/LogExecutionTime.txt</w:t>
      </w:r>
    </w:p>
    <w:p w14:paraId="3B398B81" w14:textId="77777777" w:rsidR="00CD286A" w:rsidRDefault="00CD286A" w:rsidP="00C572DB">
      <w:pPr>
        <w:spacing w:after="0"/>
      </w:pPr>
    </w:p>
    <w:p w14:paraId="29A99F65" w14:textId="77777777" w:rsidR="00CD286A" w:rsidRDefault="00CD286A" w:rsidP="00C572DB">
      <w:pPr>
        <w:spacing w:after="0"/>
      </w:pPr>
      <w:r>
        <w:t xml:space="preserve">Create </w:t>
      </w:r>
      <w:proofErr w:type="spellStart"/>
      <w:r>
        <w:t>LogExecutionTime</w:t>
      </w:r>
      <w:proofErr w:type="spellEnd"/>
      <w:r>
        <w:t>/LogExecutionTime.txt</w:t>
      </w:r>
    </w:p>
    <w:p w14:paraId="6B549CC3" w14:textId="77777777" w:rsidR="00CD286A" w:rsidRDefault="00CD286A" w:rsidP="00C572DB">
      <w:pPr>
        <w:spacing w:after="0"/>
      </w:pPr>
    </w:p>
    <w:p w14:paraId="280ED216" w14:textId="77777777" w:rsidR="00CD286A" w:rsidRDefault="00CD286A" w:rsidP="00C572DB">
      <w:pPr>
        <w:spacing w:after="0"/>
      </w:pPr>
    </w:p>
    <w:p w14:paraId="5B9E6989" w14:textId="77777777" w:rsidR="00CD286A" w:rsidRDefault="00CD286A" w:rsidP="00C572DB">
      <w:pPr>
        <w:spacing w:after="0"/>
      </w:pPr>
    </w:p>
    <w:p w14:paraId="67439AE9" w14:textId="77777777" w:rsidR="00CD286A" w:rsidRDefault="00CD286A" w:rsidP="00C572DB">
      <w:pPr>
        <w:spacing w:after="0"/>
      </w:pPr>
      <w:r>
        <w:rPr>
          <w:sz w:val="36"/>
          <w:szCs w:val="36"/>
        </w:rPr>
        <w:t xml:space="preserve">3.2. </w:t>
      </w:r>
      <w:proofErr w:type="spellStart"/>
      <w:r>
        <w:rPr>
          <w:sz w:val="36"/>
          <w:szCs w:val="36"/>
        </w:rPr>
        <w:t>WebShared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LogExecutionTimeAttribute.cs</w:t>
      </w:r>
      <w:proofErr w:type="spellEnd"/>
    </w:p>
    <w:p w14:paraId="279ADD4C" w14:textId="77777777" w:rsidR="00CD286A" w:rsidRDefault="00CD286A" w:rsidP="00C572DB">
      <w:pPr>
        <w:spacing w:after="0"/>
      </w:pPr>
    </w:p>
    <w:p w14:paraId="7B2881BA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C05A398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F61F521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C05D6F1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IO;</w:t>
      </w:r>
      <w:proofErr w:type="gramEnd"/>
    </w:p>
    <w:p w14:paraId="1713C13B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 </w:t>
      </w:r>
      <w:proofErr w:type="spellStart"/>
      <w:r>
        <w:rPr>
          <w:rFonts w:ascii="Consolas" w:hAnsi="Consolas"/>
          <w:sz w:val="18"/>
          <w:szCs w:val="18"/>
        </w:rPr>
        <w:t>MVCDemo.WebShared</w:t>
      </w:r>
      <w:proofErr w:type="spellEnd"/>
    </w:p>
    <w:p w14:paraId="6BE8BA9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A4A271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LogExecutionTimeAttribut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ctionFilterAttribut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IExceptionFilter</w:t>
      </w:r>
      <w:proofErr w:type="spellEnd"/>
    </w:p>
    <w:p w14:paraId="69CB66A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B2E6D8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ActionExecut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tionExecuting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ilter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F2C07B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2FE79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{filterContext.ActionDescriptor.ControllerDescriptor.Controller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filterContext.ActionDescriptor.ActionName}</w:t>
      </w:r>
      <w:r>
        <w:rPr>
          <w:rFonts w:ascii="Consolas" w:hAnsi="Consolas"/>
          <w:color w:val="A31515"/>
          <w:sz w:val="18"/>
          <w:szCs w:val="18"/>
        </w:rPr>
        <w:t xml:space="preserve">] -&gt; </w:t>
      </w:r>
      <w:proofErr w:type="spellStart"/>
      <w:r>
        <w:rPr>
          <w:rFonts w:ascii="Consolas" w:hAnsi="Consolas"/>
          <w:color w:val="A31515"/>
          <w:sz w:val="18"/>
          <w:szCs w:val="18"/>
        </w:rPr>
        <w:t>OnActionExecuting</w:t>
      </w:r>
      <w:proofErr w:type="spellEnd"/>
      <w:r>
        <w:t> </w:t>
      </w:r>
      <w:r>
        <w:rPr>
          <w:rFonts w:ascii="Consolas" w:hAnsi="Consolas"/>
          <w:color w:val="FF007F"/>
          <w:sz w:val="18"/>
          <w:szCs w:val="18"/>
        </w:rPr>
        <w:t>\t</w:t>
      </w:r>
      <w:r>
        <w:rPr>
          <w:rFonts w:ascii="Consolas" w:hAnsi="Consolas"/>
          <w:color w:val="A31515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ateTime.Now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3D57BD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FC4F4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D7A39C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ActionExecut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ActionExecuted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ilter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50738B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18CCBA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{filterContext.ActionDescriptor.ControllerDescriptor.Controller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filterContext.ActionDescriptor.ActionName}</w:t>
      </w:r>
      <w:r>
        <w:rPr>
          <w:rFonts w:ascii="Consolas" w:hAnsi="Consolas"/>
          <w:color w:val="A31515"/>
          <w:sz w:val="18"/>
          <w:szCs w:val="18"/>
        </w:rPr>
        <w:t xml:space="preserve">] -&gt; </w:t>
      </w:r>
      <w:proofErr w:type="spellStart"/>
      <w:r>
        <w:rPr>
          <w:rFonts w:ascii="Consolas" w:hAnsi="Consolas"/>
          <w:color w:val="A31515"/>
          <w:sz w:val="18"/>
          <w:szCs w:val="18"/>
        </w:rPr>
        <w:t>OnActionExecuted</w:t>
      </w:r>
      <w:proofErr w:type="spellEnd"/>
      <w:r>
        <w:t> </w:t>
      </w:r>
      <w:r>
        <w:rPr>
          <w:rFonts w:ascii="Consolas" w:hAnsi="Consolas"/>
          <w:color w:val="FF007F"/>
          <w:sz w:val="18"/>
          <w:szCs w:val="18"/>
        </w:rPr>
        <w:t>\t</w:t>
      </w:r>
      <w:r>
        <w:rPr>
          <w:rFonts w:ascii="Consolas" w:hAnsi="Consolas"/>
          <w:color w:val="A31515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ateTime.Now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F72F78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8DD41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0F954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ResultExecut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ResultExecuting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ilter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4DFCEB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0931B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filterContext.RouteData.Values</w:t>
      </w:r>
      <w:proofErr w:type="gram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r>
        <w:rPr>
          <w:rFonts w:ascii="Consolas" w:hAnsi="Consolas"/>
          <w:sz w:val="18"/>
          <w:szCs w:val="18"/>
        </w:rPr>
        <w:t>]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filterContext.RouteData.Values[</w:t>
      </w:r>
      <w:r>
        <w:rPr>
          <w:rFonts w:ascii="Consolas" w:hAnsi="Consolas"/>
          <w:color w:val="A31515"/>
          <w:sz w:val="18"/>
          <w:szCs w:val="18"/>
        </w:rPr>
        <w:t>"action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 xml:space="preserve">] -&gt; </w:t>
      </w:r>
      <w:proofErr w:type="spellStart"/>
      <w:r>
        <w:rPr>
          <w:rFonts w:ascii="Consolas" w:hAnsi="Consolas"/>
          <w:color w:val="A31515"/>
          <w:sz w:val="18"/>
          <w:szCs w:val="18"/>
        </w:rPr>
        <w:t>OnResultExecuting</w:t>
      </w:r>
      <w:proofErr w:type="spellEnd"/>
      <w:r>
        <w:t> </w:t>
      </w:r>
      <w:r>
        <w:rPr>
          <w:rFonts w:ascii="Consolas" w:hAnsi="Consolas"/>
          <w:color w:val="FF007F"/>
          <w:sz w:val="18"/>
          <w:szCs w:val="18"/>
        </w:rPr>
        <w:t>\t</w:t>
      </w:r>
      <w:r>
        <w:rPr>
          <w:rFonts w:ascii="Consolas" w:hAnsi="Consolas"/>
          <w:color w:val="A31515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ateTime.Now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00C53C6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AA3B9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BCEE5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ResultExecut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ResultExecuted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ilter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51066D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45550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filterContext.RouteData.Values</w:t>
      </w:r>
      <w:proofErr w:type="gram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r>
        <w:rPr>
          <w:rFonts w:ascii="Consolas" w:hAnsi="Consolas"/>
          <w:sz w:val="18"/>
          <w:szCs w:val="18"/>
        </w:rPr>
        <w:t>]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filterContext.RouteData.Values[</w:t>
      </w:r>
      <w:r>
        <w:rPr>
          <w:rFonts w:ascii="Consolas" w:hAnsi="Consolas"/>
          <w:color w:val="A31515"/>
          <w:sz w:val="18"/>
          <w:szCs w:val="18"/>
        </w:rPr>
        <w:t>"action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 xml:space="preserve">] -&gt; </w:t>
      </w:r>
      <w:proofErr w:type="spellStart"/>
      <w:r>
        <w:rPr>
          <w:rFonts w:ascii="Consolas" w:hAnsi="Consolas"/>
          <w:color w:val="A31515"/>
          <w:sz w:val="18"/>
          <w:szCs w:val="18"/>
        </w:rPr>
        <w:t>OnResultExecuted</w:t>
      </w:r>
      <w:proofErr w:type="spellEnd"/>
      <w:r>
        <w:t> </w:t>
      </w:r>
      <w:r>
        <w:rPr>
          <w:rFonts w:ascii="Consolas" w:hAnsi="Consolas"/>
          <w:color w:val="FF007F"/>
          <w:sz w:val="18"/>
          <w:szCs w:val="18"/>
        </w:rPr>
        <w:t>\t</w:t>
      </w:r>
      <w:r>
        <w:rPr>
          <w:rFonts w:ascii="Consolas" w:hAnsi="Consolas"/>
          <w:color w:val="A31515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DateTime.Now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BDADDD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7E6F5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--------------------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81661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358CE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ExceptionContex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filterCon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76AE44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C3CB9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filterContext.RouteData.Values</w:t>
      </w:r>
      <w:proofErr w:type="gram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r>
        <w:rPr>
          <w:rFonts w:ascii="Consolas" w:hAnsi="Consolas"/>
          <w:sz w:val="18"/>
          <w:szCs w:val="18"/>
        </w:rPr>
        <w:t>]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:</w:t>
      </w:r>
      <w:r>
        <w:t> </w:t>
      </w:r>
      <w:r>
        <w:rPr>
          <w:rFonts w:ascii="Consolas" w:hAnsi="Consolas"/>
          <w:sz w:val="18"/>
          <w:szCs w:val="18"/>
        </w:rPr>
        <w:t>{filterContext.RouteData.Values[</w:t>
      </w:r>
      <w:r>
        <w:rPr>
          <w:rFonts w:ascii="Consolas" w:hAnsi="Consolas"/>
          <w:color w:val="A31515"/>
          <w:sz w:val="18"/>
          <w:szCs w:val="18"/>
        </w:rPr>
        <w:t>"action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] -&gt;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t> </w:t>
      </w:r>
      <w:proofErr w:type="spellStart"/>
      <w:r>
        <w:rPr>
          <w:rFonts w:ascii="Consolas" w:hAnsi="Consolas"/>
          <w:color w:val="A31515"/>
          <w:sz w:val="18"/>
          <w:szCs w:val="18"/>
        </w:rPr>
        <w:t>OnException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Message:</w:t>
      </w:r>
      <w:r>
        <w:t> </w:t>
      </w:r>
      <w:r>
        <w:rPr>
          <w:rFonts w:ascii="Consolas" w:hAnsi="Consolas"/>
          <w:sz w:val="18"/>
          <w:szCs w:val="18"/>
        </w:rPr>
        <w:t>{filterContext.Exception.Messag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OnResultExecuted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t</w:t>
      </w:r>
      <w:r>
        <w:rPr>
          <w:rFonts w:ascii="Consolas" w:hAnsi="Consolas"/>
          <w:color w:val="A31515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{DateTime.Now}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4660CE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0940A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--------------------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02E90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AB212D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ogExecutionTimeIntoFi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C88F05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79CCBD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 File.AppendAllText(</w:t>
      </w:r>
      <w:proofErr w:type="gramStart"/>
      <w:r>
        <w:rPr>
          <w:rFonts w:ascii="Consolas" w:hAnsi="Consolas"/>
          <w:sz w:val="18"/>
          <w:szCs w:val="18"/>
        </w:rPr>
        <w:t>HttpContext.Current.Server.MapPath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~/LogExecutionTime/LogExecutionTime.txt"</w:t>
      </w:r>
      <w:r>
        <w:rPr>
          <w:rFonts w:ascii="Consolas" w:hAnsi="Consolas"/>
          <w:sz w:val="18"/>
          <w:szCs w:val="18"/>
        </w:rPr>
        <w:t xml:space="preserve">), </w:t>
      </w:r>
      <w:proofErr w:type="spellStart"/>
      <w:r>
        <w:rPr>
          <w:rFonts w:ascii="Consolas" w:hAnsi="Consolas"/>
          <w:sz w:val="18"/>
          <w:szCs w:val="18"/>
        </w:rPr>
        <w:t>logText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7B06E43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82E71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E7522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46F656" w14:textId="77777777" w:rsidR="00CD286A" w:rsidRDefault="00CD286A" w:rsidP="00C572DB">
      <w:pPr>
        <w:spacing w:after="0"/>
      </w:pPr>
    </w:p>
    <w:p w14:paraId="1465111E" w14:textId="77777777" w:rsidR="00CD286A" w:rsidRDefault="00CD286A" w:rsidP="00C572DB">
      <w:pPr>
        <w:spacing w:after="0"/>
      </w:pPr>
    </w:p>
    <w:p w14:paraId="044E7781" w14:textId="77777777" w:rsidR="00CD286A" w:rsidRDefault="00CD286A" w:rsidP="00C572DB">
      <w:pPr>
        <w:spacing w:after="0"/>
      </w:pPr>
      <w:r>
        <w:rPr>
          <w:sz w:val="36"/>
          <w:szCs w:val="36"/>
        </w:rPr>
        <w:t>3.3. Controllers/</w:t>
      </w:r>
      <w:proofErr w:type="spellStart"/>
      <w:r>
        <w:rPr>
          <w:sz w:val="36"/>
          <w:szCs w:val="36"/>
        </w:rPr>
        <w:t>HomeController.cs</w:t>
      </w:r>
      <w:proofErr w:type="spellEnd"/>
    </w:p>
    <w:p w14:paraId="514B4DE7" w14:textId="77777777" w:rsidR="00CD286A" w:rsidRDefault="00CD286A" w:rsidP="00C572DB">
      <w:pPr>
        <w:spacing w:after="0"/>
      </w:pPr>
    </w:p>
    <w:p w14:paraId="50F8800B" w14:textId="77777777" w:rsidR="00CD286A" w:rsidRDefault="00CD286A" w:rsidP="00C572DB">
      <w:pPr>
        <w:spacing w:after="0"/>
      </w:pPr>
    </w:p>
    <w:p w14:paraId="6854F9C4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EFEB0E4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BD4E8C1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VCDemo.</w:t>
      </w:r>
      <w:proofErr w:type="gramStart"/>
      <w:r>
        <w:rPr>
          <w:rFonts w:ascii="Consolas" w:hAnsi="Consolas"/>
          <w:sz w:val="18"/>
          <w:szCs w:val="18"/>
        </w:rPr>
        <w:t>WebShare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1F20A5C" w14:textId="77777777" w:rsidR="00CD286A" w:rsidRDefault="00CD286A" w:rsidP="00C572DB">
      <w:pPr>
        <w:spacing w:after="0"/>
      </w:pPr>
    </w:p>
    <w:p w14:paraId="5D842185" w14:textId="77777777" w:rsidR="00CD286A" w:rsidRDefault="00CD286A" w:rsidP="00C572D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106CAB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C9B17A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14E67D3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95D847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43AF7D8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E6F9C0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AC0A4C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B7E855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FCF3287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D2348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D36879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</w:t>
      </w:r>
    </w:p>
    <w:p w14:paraId="1FFDB16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ote)</w:t>
      </w:r>
    </w:p>
    <w:p w14:paraId="628BCA0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D27A4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Note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t> </w:t>
      </w:r>
      <w:r>
        <w:rPr>
          <w:rFonts w:ascii="Consolas" w:hAnsi="Consolas"/>
          <w:sz w:val="18"/>
          <w:szCs w:val="18"/>
        </w:rPr>
        <w:t>+ note;</w:t>
      </w:r>
    </w:p>
    <w:p w14:paraId="50AA132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AD3701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3B23DC8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9D1207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Index2()</w:t>
      </w:r>
    </w:p>
    <w:p w14:paraId="16D6FF6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11A0A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C4E3A3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01CCF69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C4DD126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ValidateInpu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)]</w:t>
      </w:r>
    </w:p>
    <w:p w14:paraId="505D8F1F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Index2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ote)</w:t>
      </w:r>
    </w:p>
    <w:p w14:paraId="30487CE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EC0E7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Note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t> </w:t>
      </w:r>
      <w:r>
        <w:rPr>
          <w:rFonts w:ascii="Consolas" w:hAnsi="Consolas"/>
          <w:sz w:val="18"/>
          <w:szCs w:val="18"/>
        </w:rPr>
        <w:t>+ note;</w:t>
      </w:r>
    </w:p>
    <w:p w14:paraId="65F4E58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16E34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LogExecutionTi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2C1B111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ndex3()</w:t>
      </w:r>
    </w:p>
    <w:p w14:paraId="256A51AE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7ACC42E5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 Index3 action has been called.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092F3E5C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47809F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LogExecutionTim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3C223712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ndex4()</w:t>
      </w:r>
    </w:p>
    <w:p w14:paraId="07A78330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0606D27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Exception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omething Bad happened.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4E484B28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46781D24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02BF3B" w14:textId="77777777" w:rsidR="00CD286A" w:rsidRDefault="00CD286A" w:rsidP="00C572D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96EE30B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090812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B8763AA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</w:t>
      </w:r>
    </w:p>
    <w:p w14:paraId="14077BC1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Index2(string note)</w:t>
      </w:r>
    </w:p>
    <w:p w14:paraId="7E234C7D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true)] is the default setting.</w:t>
      </w:r>
    </w:p>
    <w:p w14:paraId="2B3A4C26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we don't take any HTML tag in the input.</w:t>
      </w:r>
    </w:p>
    <w:p w14:paraId="768827A4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ValidateInput</w:t>
      </w:r>
      <w:proofErr w:type="spellEnd"/>
      <w:r>
        <w:rPr>
          <w:rFonts w:ascii="Consolas" w:hAnsi="Consolas"/>
          <w:color w:val="008000"/>
          <w:sz w:val="18"/>
          <w:szCs w:val="18"/>
        </w:rPr>
        <w:t>(false)],</w:t>
      </w:r>
    </w:p>
    <w:p w14:paraId="6065B69D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we allow to have HTML tag input.</w:t>
      </w:r>
    </w:p>
    <w:p w14:paraId="391B7E93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open the back door for XSS attack.</w:t>
      </w:r>
    </w:p>
    <w:p w14:paraId="6ED3A990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see my previous tutorial for more details</w:t>
      </w:r>
    </w:p>
    <w:p w14:paraId="491CE330" w14:textId="77777777" w:rsidR="00CD286A" w:rsidRDefault="00000000" w:rsidP="00C572DB">
      <w:pPr>
        <w:spacing w:after="0"/>
      </w:pPr>
      <w:hyperlink r:id="rId37" w:history="1">
        <w:r w:rsidR="00CD286A">
          <w:rPr>
            <w:rStyle w:val="Hyperlink"/>
            <w:rFonts w:ascii="Consolas" w:hAnsi="Consolas"/>
            <w:sz w:val="18"/>
            <w:szCs w:val="18"/>
          </w:rPr>
          <w:t>https://ithandyguytutorial.blogspot.com.au/2018/02/t011textareacrosssitescriptingattackxss.html</w:t>
        </w:r>
      </w:hyperlink>
    </w:p>
    <w:p w14:paraId="7444753C" w14:textId="77777777" w:rsidR="00CD286A" w:rsidRDefault="00CD286A" w:rsidP="00C572D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15285F9" w14:textId="77777777" w:rsidR="00CD286A" w:rsidRDefault="00CD286A" w:rsidP="00C572DB">
      <w:pPr>
        <w:spacing w:after="0"/>
      </w:pPr>
    </w:p>
    <w:p w14:paraId="55EA48A5" w14:textId="77777777" w:rsidR="00CD286A" w:rsidRDefault="00CD286A" w:rsidP="00C572DB">
      <w:pPr>
        <w:spacing w:after="0"/>
      </w:pPr>
    </w:p>
    <w:p w14:paraId="17F1BBB6" w14:textId="77777777" w:rsidR="00CD286A" w:rsidRDefault="00CD286A" w:rsidP="00C572DB">
      <w:pPr>
        <w:spacing w:after="0"/>
      </w:pPr>
    </w:p>
    <w:p w14:paraId="2FBAE4EC" w14:textId="77777777" w:rsidR="00CD286A" w:rsidRDefault="00CD286A" w:rsidP="00C572DB">
      <w:pPr>
        <w:spacing w:after="0"/>
      </w:pPr>
      <w:r>
        <w:t>Navigate to </w:t>
      </w:r>
    </w:p>
    <w:p w14:paraId="2FED073B" w14:textId="77777777" w:rsidR="00CD286A" w:rsidRDefault="00CD286A" w:rsidP="00C572DB">
      <w:pPr>
        <w:spacing w:after="0"/>
      </w:pPr>
      <w:r>
        <w:t>Home/Index3</w:t>
      </w:r>
    </w:p>
    <w:p w14:paraId="333B1F94" w14:textId="77777777" w:rsidR="00CD286A" w:rsidRDefault="00CD286A" w:rsidP="00C572DB">
      <w:pPr>
        <w:spacing w:after="0"/>
      </w:pPr>
      <w:r>
        <w:t>Home/Index4</w:t>
      </w:r>
    </w:p>
    <w:p w14:paraId="7E372CA1" w14:textId="77777777" w:rsidR="00CD286A" w:rsidRDefault="00CD286A" w:rsidP="00C572DB">
      <w:pPr>
        <w:spacing w:after="0"/>
      </w:pPr>
      <w:r>
        <w:t>and see what happened in </w:t>
      </w:r>
    </w:p>
    <w:p w14:paraId="25B821B6" w14:textId="77777777" w:rsidR="00CD286A" w:rsidRDefault="00CD286A" w:rsidP="00C572DB">
      <w:pPr>
        <w:spacing w:after="0"/>
      </w:pPr>
      <w:proofErr w:type="spellStart"/>
      <w:r>
        <w:t>LogExecutionTime</w:t>
      </w:r>
      <w:proofErr w:type="spellEnd"/>
      <w:r>
        <w:t>/LogExecutionTime.txt</w:t>
      </w:r>
    </w:p>
    <w:p w14:paraId="23F21B76" w14:textId="77777777" w:rsidR="00CD286A" w:rsidRDefault="00CD286A" w:rsidP="00C572DB">
      <w:pPr>
        <w:spacing w:after="0"/>
      </w:pPr>
    </w:p>
    <w:p w14:paraId="1A143744" w14:textId="0225CDBE" w:rsidR="00CD286A" w:rsidRDefault="00CD286A" w:rsidP="00C572DB">
      <w:pPr>
        <w:spacing w:after="0"/>
      </w:pPr>
      <w:r>
        <w:rPr>
          <w:noProof/>
        </w:rPr>
        <w:drawing>
          <wp:inline distT="0" distB="0" distL="0" distR="0" wp14:anchorId="4928652B" wp14:editId="17A7243C">
            <wp:extent cx="4945380" cy="2400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286A" w:rsidSect="00C572D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09F01" w14:textId="77777777" w:rsidR="00443305" w:rsidRDefault="00443305" w:rsidP="000435DB">
      <w:pPr>
        <w:spacing w:after="0" w:line="240" w:lineRule="auto"/>
      </w:pPr>
      <w:r>
        <w:separator/>
      </w:r>
    </w:p>
  </w:endnote>
  <w:endnote w:type="continuationSeparator" w:id="0">
    <w:p w14:paraId="503C7067" w14:textId="77777777" w:rsidR="00443305" w:rsidRDefault="00443305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ACDE6" w14:textId="77777777" w:rsidR="00443305" w:rsidRDefault="00443305" w:rsidP="000435DB">
      <w:pPr>
        <w:spacing w:after="0" w:line="240" w:lineRule="auto"/>
      </w:pPr>
      <w:r>
        <w:separator/>
      </w:r>
    </w:p>
  </w:footnote>
  <w:footnote w:type="continuationSeparator" w:id="0">
    <w:p w14:paraId="55836A30" w14:textId="77777777" w:rsidR="00443305" w:rsidRDefault="00443305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I0MzIzsLS0MLJQ0lEKTi0uzszPAykwrAUAJAegQCwAAAA="/>
  </w:docVars>
  <w:rsids>
    <w:rsidRoot w:val="00BF1C8A"/>
    <w:rsid w:val="000435DB"/>
    <w:rsid w:val="00147C60"/>
    <w:rsid w:val="0015654F"/>
    <w:rsid w:val="00173998"/>
    <w:rsid w:val="001C6328"/>
    <w:rsid w:val="001C7B94"/>
    <w:rsid w:val="002B127C"/>
    <w:rsid w:val="002E0739"/>
    <w:rsid w:val="002F778D"/>
    <w:rsid w:val="00326350"/>
    <w:rsid w:val="003961E3"/>
    <w:rsid w:val="00396454"/>
    <w:rsid w:val="00442279"/>
    <w:rsid w:val="00443305"/>
    <w:rsid w:val="004A6FC0"/>
    <w:rsid w:val="004E50E0"/>
    <w:rsid w:val="005500E8"/>
    <w:rsid w:val="0056365D"/>
    <w:rsid w:val="00565C18"/>
    <w:rsid w:val="00650942"/>
    <w:rsid w:val="00692A2C"/>
    <w:rsid w:val="006E3A32"/>
    <w:rsid w:val="006E47A2"/>
    <w:rsid w:val="007F22E2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37ED1"/>
    <w:rsid w:val="00A51CFB"/>
    <w:rsid w:val="00B16A34"/>
    <w:rsid w:val="00BC579A"/>
    <w:rsid w:val="00BD14F5"/>
    <w:rsid w:val="00BF1C8A"/>
    <w:rsid w:val="00C12C30"/>
    <w:rsid w:val="00C428D5"/>
    <w:rsid w:val="00C572DB"/>
    <w:rsid w:val="00CD286A"/>
    <w:rsid w:val="00D00ECE"/>
    <w:rsid w:val="00D51059"/>
    <w:rsid w:val="00DD61BB"/>
    <w:rsid w:val="00DF0AD8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10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7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2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2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1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3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0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9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9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6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3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82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5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4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6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5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0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9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3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1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3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3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0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0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9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2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65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7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4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3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43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3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7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4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1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7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4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3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7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5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2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1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9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4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5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2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8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3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8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2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8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asp.net/" TargetMode="External"/><Relationship Id="rId26" Type="http://schemas.openxmlformats.org/officeDocument/2006/relationships/image" Target="media/image6.png"/><Relationship Id="rId39" Type="http://schemas.openxmlformats.org/officeDocument/2006/relationships/fontTable" Target="fontTable.xml"/><Relationship Id="rId21" Type="http://schemas.openxmlformats.org/officeDocument/2006/relationships/hyperlink" Target="http://localhost/OnlineGame.Web/trace.axd" TargetMode="External"/><Relationship Id="rId34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stackoverflow.com/questions/9016650/what-is-routes-ignorerouteresource-axd-pathinfo" TargetMode="External"/><Relationship Id="rId25" Type="http://schemas.openxmlformats.org/officeDocument/2006/relationships/hyperlink" Target="http://localhost/onlinegame.web/Error/UnauthorizedError" TargetMode="External"/><Relationship Id="rId33" Type="http://schemas.openxmlformats.org/officeDocument/2006/relationships/image" Target="media/image10.png"/><Relationship Id="rId38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hyperlink" Target="http://localhost:PortNumber/" TargetMode="External"/><Relationship Id="rId20" Type="http://schemas.openxmlformats.org/officeDocument/2006/relationships/hyperlink" Target="https://msdn.microsoft.com/en-us/library/wwh16c6c.aspx" TargetMode="External"/><Relationship Id="rId29" Type="http://schemas.openxmlformats.org/officeDocument/2006/relationships/hyperlink" Target="http://localhost/onlinegame.web/Error/InternalServerError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gg416513%28v=vs.98%29.aspx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9.png"/><Relationship Id="rId37" Type="http://schemas.openxmlformats.org/officeDocument/2006/relationships/hyperlink" Target="https://ithandyguytutorial.blogspot.com.au/2018/02/t011textareacrosssitescriptingattackxss.html" TargetMode="Externa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asp.net/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7.png"/><Relationship Id="rId36" Type="http://schemas.openxmlformats.org/officeDocument/2006/relationships/image" Target="media/image12.png"/><Relationship Id="rId10" Type="http://schemas.openxmlformats.org/officeDocument/2006/relationships/hyperlink" Target="https://www.iis.net/downloads/microsoft/url-rewrite" TargetMode="External"/><Relationship Id="rId19" Type="http://schemas.openxmlformats.org/officeDocument/2006/relationships/hyperlink" Target="http://asp.net/" TargetMode="External"/><Relationship Id="rId31" Type="http://schemas.openxmlformats.org/officeDocument/2006/relationships/hyperlink" Target="https://ithandyguytutorial.blogspot.com.au/2018/02/t011textareacrosssitescriptingattackxss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windows/desktop/aa386968%28v=vs.85%29.aspx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asp.net/" TargetMode="External"/><Relationship Id="rId27" Type="http://schemas.openxmlformats.org/officeDocument/2006/relationships/hyperlink" Target="http://localhost/onlinegame.web/Error/NotFound" TargetMode="External"/><Relationship Id="rId30" Type="http://schemas.openxmlformats.org/officeDocument/2006/relationships/image" Target="media/image8.png"/><Relationship Id="rId35" Type="http://schemas.openxmlformats.org/officeDocument/2006/relationships/hyperlink" Target="http://localhost:57946/Home/Index2" TargetMode="External"/><Relationship Id="rId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6</Pages>
  <Words>3099</Words>
  <Characters>17670</Characters>
  <Application>Microsoft Office Word</Application>
  <DocSecurity>0</DocSecurity>
  <Lines>147</Lines>
  <Paragraphs>41</Paragraphs>
  <ScaleCrop>false</ScaleCrop>
  <Company/>
  <LinksUpToDate>false</LinksUpToDate>
  <CharactersWithSpaces>20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2-11-1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